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B073" w14:textId="77777777" w:rsidR="00C10799" w:rsidRDefault="00C10799" w:rsidP="000C2935">
      <w:pPr>
        <w:pBdr>
          <w:bottom w:val="double" w:sz="6" w:space="1" w:color="auto"/>
        </w:pBdr>
        <w:spacing w:line="360" w:lineRule="exact"/>
      </w:pPr>
    </w:p>
    <w:p w14:paraId="6CAE0DEE" w14:textId="77777777" w:rsidR="00C10799" w:rsidRDefault="00C10799" w:rsidP="00C10799">
      <w:pPr>
        <w:spacing w:line="360" w:lineRule="exact"/>
        <w:jc w:val="center"/>
        <w:rPr>
          <w:rFonts w:ascii="Arial Black" w:hAnsi="Arial Black"/>
          <w:b/>
          <w:sz w:val="28"/>
          <w:szCs w:val="28"/>
        </w:rPr>
      </w:pPr>
    </w:p>
    <w:p w14:paraId="6C5961B6" w14:textId="77777777" w:rsidR="00CD610D" w:rsidRPr="00CD610D" w:rsidRDefault="00CD610D" w:rsidP="00C10799">
      <w:pPr>
        <w:spacing w:line="360" w:lineRule="exact"/>
        <w:jc w:val="center"/>
        <w:rPr>
          <w:rFonts w:ascii="Arial" w:hAnsi="Arial" w:cs="Arial"/>
          <w:b/>
          <w:sz w:val="28"/>
          <w:szCs w:val="28"/>
          <w:lang w:val="vi-VN"/>
        </w:rPr>
      </w:pPr>
      <w:r>
        <w:rPr>
          <w:rFonts w:ascii="Arial Black" w:hAnsi="Arial Black"/>
          <w:b/>
          <w:sz w:val="28"/>
          <w:szCs w:val="28"/>
        </w:rPr>
        <w:t>Assignment</w:t>
      </w:r>
    </w:p>
    <w:p w14:paraId="3C0685DE" w14:textId="77777777" w:rsidR="00C10799" w:rsidRDefault="00CD610D" w:rsidP="00C10799">
      <w:pPr>
        <w:spacing w:line="360" w:lineRule="exact"/>
        <w:jc w:val="center"/>
        <w:rPr>
          <w:rFonts w:ascii="Arial Black" w:hAnsi="Arial Black"/>
          <w:b/>
          <w:sz w:val="28"/>
          <w:szCs w:val="28"/>
        </w:rPr>
      </w:pPr>
      <w:r>
        <w:rPr>
          <w:rFonts w:ascii="Arial Black" w:hAnsi="Arial Black"/>
          <w:b/>
          <w:sz w:val="28"/>
          <w:szCs w:val="28"/>
        </w:rPr>
        <w:t>Student Management</w:t>
      </w:r>
      <w:r w:rsidR="008C51B5">
        <w:rPr>
          <w:rFonts w:ascii="Arial Black" w:hAnsi="Arial Black"/>
          <w:b/>
          <w:sz w:val="28"/>
          <w:szCs w:val="28"/>
        </w:rPr>
        <w:t xml:space="preserve"> </w:t>
      </w:r>
      <w:r>
        <w:rPr>
          <w:rFonts w:ascii="Arial Black" w:hAnsi="Arial Black"/>
          <w:b/>
          <w:sz w:val="28"/>
          <w:szCs w:val="28"/>
        </w:rPr>
        <w:t>S</w:t>
      </w:r>
      <w:r w:rsidR="008C51B5">
        <w:rPr>
          <w:rFonts w:ascii="Arial Black" w:hAnsi="Arial Black"/>
          <w:b/>
          <w:sz w:val="28"/>
          <w:szCs w:val="28"/>
        </w:rPr>
        <w:t>ystem</w:t>
      </w:r>
    </w:p>
    <w:p w14:paraId="614A6E23" w14:textId="77777777" w:rsidR="00D24ECA" w:rsidRDefault="00D24ECA" w:rsidP="00C10799">
      <w:pPr>
        <w:spacing w:line="360" w:lineRule="exact"/>
        <w:jc w:val="center"/>
        <w:rPr>
          <w:rFonts w:ascii="Arial Black" w:hAnsi="Arial Black"/>
          <w:b/>
          <w:sz w:val="28"/>
          <w:szCs w:val="28"/>
        </w:rPr>
      </w:pPr>
    </w:p>
    <w:p w14:paraId="7F702268" w14:textId="77777777" w:rsidR="008C51B5" w:rsidRDefault="008C51B5" w:rsidP="00C10799">
      <w:pPr>
        <w:pBdr>
          <w:bottom w:val="double" w:sz="6" w:space="1" w:color="auto"/>
        </w:pBdr>
        <w:spacing w:line="360" w:lineRule="exact"/>
        <w:jc w:val="center"/>
        <w:rPr>
          <w:rFonts w:ascii="Arial Black" w:hAnsi="Arial Black"/>
          <w:sz w:val="28"/>
          <w:szCs w:val="28"/>
        </w:rPr>
      </w:pPr>
    </w:p>
    <w:p w14:paraId="0BE4ECFD" w14:textId="77777777" w:rsidR="00691016" w:rsidRDefault="00691016" w:rsidP="00691016">
      <w:pPr>
        <w:pStyle w:val="oancuaDanhsach"/>
        <w:widowControl/>
        <w:autoSpaceDE w:val="0"/>
        <w:autoSpaceDN w:val="0"/>
        <w:adjustRightInd w:val="0"/>
        <w:ind w:left="1440"/>
        <w:contextualSpacing w:val="0"/>
        <w:jc w:val="left"/>
        <w:rPr>
          <w:b/>
          <w:color w:val="000000"/>
        </w:rPr>
      </w:pPr>
    </w:p>
    <w:p w14:paraId="68646D77" w14:textId="77777777" w:rsidR="00485F1B" w:rsidRDefault="00B56658" w:rsidP="00691016">
      <w:pPr>
        <w:autoSpaceDE w:val="0"/>
        <w:autoSpaceDN w:val="0"/>
        <w:adjustRightInd w:val="0"/>
        <w:rPr>
          <w:color w:val="000000"/>
        </w:rPr>
      </w:pPr>
      <w:r w:rsidRPr="00B0783B">
        <w:rPr>
          <w:color w:val="000000"/>
        </w:rPr>
        <w:t xml:space="preserve">The goal of </w:t>
      </w:r>
      <w:r w:rsidR="008C51B5">
        <w:rPr>
          <w:color w:val="000000"/>
        </w:rPr>
        <w:t>an Assignment</w:t>
      </w:r>
      <w:r w:rsidRPr="00B0783B">
        <w:rPr>
          <w:color w:val="000000"/>
        </w:rPr>
        <w:t xml:space="preserve"> to develop </w:t>
      </w:r>
      <w:r w:rsidR="00485F1B">
        <w:rPr>
          <w:color w:val="000000"/>
        </w:rPr>
        <w:t xml:space="preserve">a </w:t>
      </w:r>
      <w:r>
        <w:rPr>
          <w:color w:val="000000"/>
        </w:rPr>
        <w:t xml:space="preserve">Console application named </w:t>
      </w:r>
      <w:r w:rsidR="00CD610D">
        <w:rPr>
          <w:color w:val="000000"/>
        </w:rPr>
        <w:t>Student management</w:t>
      </w:r>
      <w:r w:rsidR="00BB17FB">
        <w:rPr>
          <w:color w:val="000000"/>
        </w:rPr>
        <w:t xml:space="preserve"> </w:t>
      </w:r>
      <w:r w:rsidR="00485F1B">
        <w:rPr>
          <w:color w:val="000000"/>
        </w:rPr>
        <w:t>system</w:t>
      </w:r>
      <w:r w:rsidR="00CD610D">
        <w:rPr>
          <w:color w:val="000000"/>
        </w:rPr>
        <w:t xml:space="preserve"> (SMS)</w:t>
      </w:r>
      <w:r>
        <w:rPr>
          <w:color w:val="000000"/>
        </w:rPr>
        <w:t xml:space="preserve">. This system contains </w:t>
      </w:r>
      <w:r w:rsidR="00A1348E">
        <w:rPr>
          <w:color w:val="000000"/>
        </w:rPr>
        <w:t>three</w:t>
      </w:r>
      <w:r w:rsidR="00485F1B">
        <w:rPr>
          <w:color w:val="000000"/>
        </w:rPr>
        <w:t xml:space="preserve"> </w:t>
      </w:r>
      <w:r>
        <w:rPr>
          <w:color w:val="000000"/>
        </w:rPr>
        <w:t xml:space="preserve">main </w:t>
      </w:r>
      <w:r w:rsidR="00485F1B">
        <w:rPr>
          <w:color w:val="000000"/>
        </w:rPr>
        <w:t>function</w:t>
      </w:r>
      <w:r>
        <w:rPr>
          <w:color w:val="000000"/>
        </w:rPr>
        <w:t>s</w:t>
      </w:r>
      <w:r w:rsidR="00485F1B">
        <w:rPr>
          <w:color w:val="000000"/>
        </w:rPr>
        <w:t xml:space="preserve">: </w:t>
      </w:r>
      <w:r w:rsidR="00A1348E">
        <w:rPr>
          <w:color w:val="000000"/>
        </w:rPr>
        <w:t>Add a new student/</w:t>
      </w:r>
      <w:r w:rsidR="00BB17FB">
        <w:rPr>
          <w:color w:val="000000"/>
        </w:rPr>
        <w:t xml:space="preserve"> </w:t>
      </w:r>
      <w:r w:rsidR="00A1348E">
        <w:rPr>
          <w:color w:val="000000"/>
        </w:rPr>
        <w:t>a new subject and enter marks</w:t>
      </w:r>
      <w:r w:rsidR="00CD610D">
        <w:rPr>
          <w:color w:val="000000"/>
        </w:rPr>
        <w:t xml:space="preserve"> </w:t>
      </w:r>
      <w:r w:rsidR="00A1348E">
        <w:rPr>
          <w:color w:val="000000"/>
        </w:rPr>
        <w:t xml:space="preserve">of subject </w:t>
      </w:r>
      <w:r w:rsidR="00CD610D">
        <w:rPr>
          <w:color w:val="000000"/>
        </w:rPr>
        <w:t xml:space="preserve">for </w:t>
      </w:r>
      <w:r w:rsidR="00A1348E">
        <w:rPr>
          <w:color w:val="000000"/>
        </w:rPr>
        <w:t xml:space="preserve">a given </w:t>
      </w:r>
      <w:r w:rsidR="00CD610D">
        <w:rPr>
          <w:color w:val="000000"/>
        </w:rPr>
        <w:t>students</w:t>
      </w:r>
      <w:r w:rsidR="00485F1B">
        <w:rPr>
          <w:color w:val="000000"/>
        </w:rPr>
        <w:t>.</w:t>
      </w:r>
    </w:p>
    <w:p w14:paraId="6FC859FA" w14:textId="77777777" w:rsidR="00F61DF3" w:rsidRDefault="009749DC" w:rsidP="00485F1B">
      <w:pPr>
        <w:pStyle w:val="u1"/>
        <w:numPr>
          <w:ilvl w:val="0"/>
          <w:numId w:val="19"/>
        </w:numPr>
      </w:pPr>
      <w:r>
        <w:t xml:space="preserve">Files used by </w:t>
      </w:r>
      <w:r w:rsidR="00CD610D">
        <w:t>SMS</w:t>
      </w:r>
      <w:r>
        <w:t xml:space="preserve"> Application:</w:t>
      </w:r>
    </w:p>
    <w:p w14:paraId="7430AD4D" w14:textId="77777777" w:rsidR="009749DC" w:rsidRPr="009749DC" w:rsidRDefault="009749DC" w:rsidP="009749DC"/>
    <w:p w14:paraId="0A7548F4" w14:textId="77777777" w:rsidR="00160DA2" w:rsidRDefault="00702A48" w:rsidP="00160DA2">
      <w:pPr>
        <w:pStyle w:val="oancuaDanhsach"/>
      </w:pPr>
      <w:r>
        <w:t xml:space="preserve">All information about </w:t>
      </w:r>
      <w:r w:rsidR="00CD610D">
        <w:t xml:space="preserve">students, subjects, and marks </w:t>
      </w:r>
      <w:r>
        <w:t xml:space="preserve">are stored in files </w:t>
      </w:r>
      <w:r w:rsidR="00CD610D">
        <w:t>student</w:t>
      </w:r>
      <w:r>
        <w:t xml:space="preserve">s.txt, </w:t>
      </w:r>
      <w:r w:rsidR="000F33C5">
        <w:t xml:space="preserve">subjects.txt, and </w:t>
      </w:r>
      <w:r w:rsidR="00CD610D">
        <w:t>marks</w:t>
      </w:r>
      <w:r>
        <w:t>.txt</w:t>
      </w:r>
      <w:r w:rsidR="00CD610D">
        <w:t xml:space="preserve"> </w:t>
      </w:r>
      <w:r w:rsidR="00323ABC" w:rsidRPr="00323ABC">
        <w:t>respectively</w:t>
      </w:r>
      <w:r>
        <w:t xml:space="preserve">. </w:t>
      </w:r>
    </w:p>
    <w:p w14:paraId="507C745C" w14:textId="77777777" w:rsidR="00702A48" w:rsidRDefault="005D55E6" w:rsidP="00160DA2">
      <w:pPr>
        <w:pStyle w:val="oancuaDanhsach"/>
      </w:pPr>
      <w:r>
        <w:t>All contents of these files are described below</w:t>
      </w:r>
      <w:r w:rsidR="002E04FA">
        <w:t>:</w:t>
      </w:r>
    </w:p>
    <w:p w14:paraId="5188BE58" w14:textId="77777777" w:rsidR="007F51E7" w:rsidRDefault="007F51E7" w:rsidP="00160DA2">
      <w:pPr>
        <w:pStyle w:val="oancuaDanhsach"/>
      </w:pPr>
    </w:p>
    <w:p w14:paraId="05FB1668" w14:textId="77777777" w:rsidR="002E04FA" w:rsidRDefault="002E04FA" w:rsidP="00160DA2">
      <w:pPr>
        <w:pStyle w:val="oancuaDanhsach"/>
      </w:pPr>
      <w:r>
        <w:t xml:space="preserve">1) </w:t>
      </w:r>
      <w:r w:rsidR="00CD610D">
        <w:t>Students</w:t>
      </w:r>
      <w:r>
        <w:t>.txt file:</w:t>
      </w:r>
    </w:p>
    <w:p w14:paraId="0C973E7E" w14:textId="77777777" w:rsidR="00CD610D" w:rsidRPr="005E126E" w:rsidRDefault="00CD610D" w:rsidP="00CD610D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HE123457;Nguyen Van B;20</w:t>
      </w:r>
    </w:p>
    <w:p w14:paraId="21452FC8" w14:textId="77777777" w:rsidR="00CD610D" w:rsidRPr="005E126E" w:rsidRDefault="00CD610D" w:rsidP="00CD610D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HE123456;Nguyen Van A;21</w:t>
      </w:r>
    </w:p>
    <w:p w14:paraId="7646D47C" w14:textId="77777777" w:rsidR="00990BED" w:rsidRDefault="00CD610D" w:rsidP="00CD610D">
      <w:pPr>
        <w:pStyle w:val="oancuaDanhsach"/>
      </w:pPr>
      <w:r w:rsidRPr="005E126E">
        <w:rPr>
          <w:rFonts w:ascii="Courier New" w:hAnsi="Courier New" w:cs="Courier New"/>
        </w:rPr>
        <w:t>HE123458;Nguyen Van C;20</w:t>
      </w:r>
    </w:p>
    <w:p w14:paraId="1652882B" w14:textId="77777777" w:rsidR="00CD610D" w:rsidRDefault="00CD610D" w:rsidP="002E04FA">
      <w:pPr>
        <w:pStyle w:val="oancuaDanhsach"/>
      </w:pPr>
    </w:p>
    <w:p w14:paraId="773E9B7B" w14:textId="77777777" w:rsidR="002E04FA" w:rsidRDefault="002E04FA" w:rsidP="002E04FA">
      <w:pPr>
        <w:pStyle w:val="oancuaDanhsach"/>
      </w:pPr>
      <w:r>
        <w:t xml:space="preserve">Each line contains information of a </w:t>
      </w:r>
      <w:r w:rsidR="00CD610D">
        <w:t>student</w:t>
      </w:r>
      <w:r>
        <w:t xml:space="preserve">, including </w:t>
      </w:r>
      <w:r w:rsidR="00CD610D">
        <w:t xml:space="preserve">student </w:t>
      </w:r>
      <w:r>
        <w:t xml:space="preserve">ID, </w:t>
      </w:r>
      <w:r w:rsidR="00CD610D">
        <w:t>student</w:t>
      </w:r>
      <w:r>
        <w:t xml:space="preserve"> </w:t>
      </w:r>
      <w:r w:rsidR="00CD610D">
        <w:t>name</w:t>
      </w:r>
      <w:r>
        <w:t>,</w:t>
      </w:r>
      <w:r w:rsidR="00CD610D">
        <w:t xml:space="preserve"> </w:t>
      </w:r>
      <w:r w:rsidR="005E126E">
        <w:t xml:space="preserve">and </w:t>
      </w:r>
      <w:r w:rsidR="00CD610D">
        <w:t>age</w:t>
      </w:r>
      <w:r w:rsidR="005D55E6">
        <w:t>. E</w:t>
      </w:r>
      <w:r>
        <w:t xml:space="preserve">ach data field is separated by a </w:t>
      </w:r>
      <w:r w:rsidR="00CD610D">
        <w:t>character ‘;’</w:t>
      </w:r>
      <w:r>
        <w:t>.</w:t>
      </w:r>
    </w:p>
    <w:p w14:paraId="37DFB0ED" w14:textId="77777777" w:rsidR="00B95E3C" w:rsidRDefault="00B95E3C" w:rsidP="002E04FA">
      <w:pPr>
        <w:pStyle w:val="oancuaDanhsach"/>
      </w:pPr>
    </w:p>
    <w:p w14:paraId="1B9335AA" w14:textId="77777777" w:rsidR="002E04FA" w:rsidRDefault="002E04FA" w:rsidP="002E04FA">
      <w:pPr>
        <w:pStyle w:val="oancuaDanhsach"/>
      </w:pPr>
      <w:r>
        <w:t xml:space="preserve">2) </w:t>
      </w:r>
      <w:r w:rsidR="000F33C5">
        <w:t>Subjects</w:t>
      </w:r>
      <w:r>
        <w:t>.txt file:</w:t>
      </w:r>
    </w:p>
    <w:p w14:paraId="797E6BC2" w14:textId="77777777" w:rsidR="000F33C5" w:rsidRPr="005E126E" w:rsidRDefault="000F33C5" w:rsidP="000F33C5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PRF192;Programming Fundamentals</w:t>
      </w:r>
    </w:p>
    <w:p w14:paraId="01F8E9BE" w14:textId="77777777" w:rsidR="000F33C5" w:rsidRPr="005E126E" w:rsidRDefault="005E126E" w:rsidP="000F33C5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PRO192</w:t>
      </w:r>
      <w:r w:rsidR="000F33C5" w:rsidRPr="005E126E">
        <w:rPr>
          <w:rFonts w:ascii="Courier New" w:hAnsi="Courier New" w:cs="Courier New"/>
        </w:rPr>
        <w:t>;</w:t>
      </w:r>
      <w:r w:rsidRPr="005E126E">
        <w:rPr>
          <w:rFonts w:ascii="Courier New" w:hAnsi="Courier New" w:cs="Courier New"/>
          <w:color w:val="000000"/>
          <w:sz w:val="27"/>
          <w:szCs w:val="27"/>
        </w:rPr>
        <w:t>Object-Oriented Programming using Java</w:t>
      </w:r>
    </w:p>
    <w:p w14:paraId="452BBFAB" w14:textId="77777777" w:rsidR="00990BED" w:rsidRPr="005E126E" w:rsidRDefault="00990BED" w:rsidP="000F33C5">
      <w:pPr>
        <w:pStyle w:val="oancuaDanhsach"/>
        <w:rPr>
          <w:rFonts w:ascii="Courier New" w:hAnsi="Courier New" w:cs="Courier New"/>
        </w:rPr>
      </w:pPr>
    </w:p>
    <w:p w14:paraId="3A64CBF4" w14:textId="77777777" w:rsidR="000F33C5" w:rsidRDefault="002E04FA" w:rsidP="000F33C5">
      <w:pPr>
        <w:pStyle w:val="oancuaDanhsach"/>
      </w:pPr>
      <w:r>
        <w:t xml:space="preserve">Each line contains information of a </w:t>
      </w:r>
      <w:r w:rsidR="000F33C5">
        <w:t>subject</w:t>
      </w:r>
      <w:r>
        <w:t xml:space="preserve">, including </w:t>
      </w:r>
      <w:r w:rsidR="000F33C5">
        <w:t xml:space="preserve">subject </w:t>
      </w:r>
      <w:r>
        <w:t xml:space="preserve">ID, </w:t>
      </w:r>
      <w:r w:rsidR="000F33C5">
        <w:t xml:space="preserve">subject </w:t>
      </w:r>
      <w:r>
        <w:t>name</w:t>
      </w:r>
      <w:r w:rsidR="000F33C5">
        <w:t>.</w:t>
      </w:r>
      <w:r>
        <w:t xml:space="preserve"> Each data field is separated </w:t>
      </w:r>
      <w:r w:rsidR="000F33C5">
        <w:t>by a character ‘;’.</w:t>
      </w:r>
    </w:p>
    <w:p w14:paraId="47F12F66" w14:textId="77777777" w:rsidR="00B95E3C" w:rsidRDefault="00B95E3C" w:rsidP="002E04FA">
      <w:pPr>
        <w:pStyle w:val="oancuaDanhsach"/>
      </w:pPr>
    </w:p>
    <w:p w14:paraId="0AB43B24" w14:textId="77777777" w:rsidR="002834C7" w:rsidRDefault="002834C7" w:rsidP="00B95E3C">
      <w:pPr>
        <w:pStyle w:val="oancuaDanhsach"/>
      </w:pPr>
      <w:r>
        <w:t xml:space="preserve">5) </w:t>
      </w:r>
      <w:r w:rsidR="005B5794">
        <w:t>Mark</w:t>
      </w:r>
      <w:r>
        <w:t>s file:</w:t>
      </w:r>
    </w:p>
    <w:p w14:paraId="3F4D9AD0" w14:textId="77777777" w:rsidR="005B5794" w:rsidRPr="005E126E" w:rsidRDefault="005B5794" w:rsidP="005B5794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HE1</w:t>
      </w:r>
      <w:r w:rsidR="00894010">
        <w:rPr>
          <w:rFonts w:ascii="Courier New" w:hAnsi="Courier New" w:cs="Courier New"/>
        </w:rPr>
        <w:t>2345</w:t>
      </w:r>
      <w:r w:rsidRPr="005E126E">
        <w:rPr>
          <w:rFonts w:ascii="Courier New" w:hAnsi="Courier New" w:cs="Courier New"/>
        </w:rPr>
        <w:t>6;PRF192;5.5</w:t>
      </w:r>
    </w:p>
    <w:p w14:paraId="1F38E306" w14:textId="77777777" w:rsidR="005B5794" w:rsidRPr="005E126E" w:rsidRDefault="005B5794" w:rsidP="005B5794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HE1</w:t>
      </w:r>
      <w:r w:rsidR="00894010">
        <w:rPr>
          <w:rFonts w:ascii="Courier New" w:hAnsi="Courier New" w:cs="Courier New"/>
        </w:rPr>
        <w:t>2345</w:t>
      </w:r>
      <w:r w:rsidR="00A1348E">
        <w:rPr>
          <w:rFonts w:ascii="Courier New" w:hAnsi="Courier New" w:cs="Courier New"/>
        </w:rPr>
        <w:t>7</w:t>
      </w:r>
      <w:r w:rsidRPr="005E126E">
        <w:rPr>
          <w:rFonts w:ascii="Courier New" w:hAnsi="Courier New" w:cs="Courier New"/>
        </w:rPr>
        <w:t>;PRF192;7.5</w:t>
      </w:r>
    </w:p>
    <w:p w14:paraId="646A1F44" w14:textId="77777777" w:rsidR="005B5794" w:rsidRPr="005E126E" w:rsidRDefault="005B5794" w:rsidP="005B5794">
      <w:pPr>
        <w:pStyle w:val="oancuaDanhsach"/>
        <w:rPr>
          <w:rFonts w:ascii="Courier New" w:hAnsi="Courier New" w:cs="Courier New"/>
        </w:rPr>
      </w:pPr>
      <w:r w:rsidRPr="005E126E">
        <w:rPr>
          <w:rFonts w:ascii="Courier New" w:hAnsi="Courier New" w:cs="Courier New"/>
        </w:rPr>
        <w:t>HE1</w:t>
      </w:r>
      <w:r w:rsidR="00894010">
        <w:rPr>
          <w:rFonts w:ascii="Courier New" w:hAnsi="Courier New" w:cs="Courier New"/>
        </w:rPr>
        <w:t>2345</w:t>
      </w:r>
      <w:r w:rsidR="00A1348E">
        <w:rPr>
          <w:rFonts w:ascii="Courier New" w:hAnsi="Courier New" w:cs="Courier New"/>
        </w:rPr>
        <w:t>8</w:t>
      </w:r>
      <w:r w:rsidRPr="005E126E">
        <w:rPr>
          <w:rFonts w:ascii="Courier New" w:hAnsi="Courier New" w:cs="Courier New"/>
        </w:rPr>
        <w:t>;PRF192;6.5</w:t>
      </w:r>
    </w:p>
    <w:p w14:paraId="563E557C" w14:textId="77777777" w:rsidR="005B5794" w:rsidRDefault="005B5794" w:rsidP="002834C7">
      <w:pPr>
        <w:pStyle w:val="oancuaDanhsach"/>
      </w:pPr>
    </w:p>
    <w:p w14:paraId="30625176" w14:textId="77777777" w:rsidR="002834C7" w:rsidRDefault="002834C7" w:rsidP="002834C7">
      <w:pPr>
        <w:pStyle w:val="oancuaDanhsach"/>
      </w:pPr>
      <w:r>
        <w:t>Each line contains information of a</w:t>
      </w:r>
      <w:r w:rsidR="005B5794">
        <w:t xml:space="preserve">n </w:t>
      </w:r>
      <w:r w:rsidR="00A1348E">
        <w:t>subject’s</w:t>
      </w:r>
      <w:r>
        <w:t xml:space="preserve"> </w:t>
      </w:r>
      <w:r w:rsidR="005B5794">
        <w:t xml:space="preserve">marks </w:t>
      </w:r>
      <w:r w:rsidR="00894010">
        <w:t>for</w:t>
      </w:r>
      <w:r w:rsidR="005B5794">
        <w:t xml:space="preserve"> a student</w:t>
      </w:r>
      <w:r>
        <w:t xml:space="preserve">, including </w:t>
      </w:r>
      <w:r w:rsidR="005B5794">
        <w:t>student</w:t>
      </w:r>
      <w:r>
        <w:t xml:space="preserve"> ID, </w:t>
      </w:r>
      <w:r w:rsidR="005B5794">
        <w:t>subject ID</w:t>
      </w:r>
      <w:r>
        <w:t xml:space="preserve">, </w:t>
      </w:r>
      <w:r w:rsidR="005B5794">
        <w:t>and marks</w:t>
      </w:r>
      <w:r>
        <w:t xml:space="preserve">. Each data filed is separated by a </w:t>
      </w:r>
      <w:r w:rsidR="005B5794">
        <w:t>character ‘;’</w:t>
      </w:r>
      <w:r>
        <w:t>.</w:t>
      </w:r>
    </w:p>
    <w:p w14:paraId="46DBE66C" w14:textId="77777777" w:rsidR="00B95E3C" w:rsidRDefault="00B95E3C" w:rsidP="00160DA2">
      <w:pPr>
        <w:pStyle w:val="oancuaDanhsach"/>
      </w:pPr>
    </w:p>
    <w:p w14:paraId="7D238CCE" w14:textId="77777777" w:rsidR="009749DC" w:rsidRDefault="009749DC" w:rsidP="009749DC">
      <w:pPr>
        <w:pStyle w:val="u1"/>
        <w:numPr>
          <w:ilvl w:val="0"/>
          <w:numId w:val="19"/>
        </w:numPr>
      </w:pPr>
      <w:r>
        <w:lastRenderedPageBreak/>
        <w:t xml:space="preserve">Functions of  </w:t>
      </w:r>
      <w:r w:rsidR="005B5794">
        <w:t>SMS</w:t>
      </w:r>
      <w:r>
        <w:t xml:space="preserve"> Application:</w:t>
      </w:r>
    </w:p>
    <w:p w14:paraId="57DDB74A" w14:textId="77777777" w:rsidR="009749DC" w:rsidRDefault="009749DC" w:rsidP="009749DC">
      <w:pPr>
        <w:pStyle w:val="oancuaDanhsach"/>
      </w:pPr>
    </w:p>
    <w:p w14:paraId="6FCD86D8" w14:textId="77777777" w:rsidR="00396470" w:rsidRDefault="00396470" w:rsidP="009749DC">
      <w:pPr>
        <w:pStyle w:val="oancuaDanhsach"/>
      </w:pPr>
      <w:r>
        <w:t>Your program output may be look like:</w:t>
      </w:r>
    </w:p>
    <w:p w14:paraId="3ABAFB10" w14:textId="77777777" w:rsidR="00396470" w:rsidRDefault="00396470" w:rsidP="00160DA2">
      <w:pPr>
        <w:pStyle w:val="oancuaDanhsach"/>
      </w:pPr>
    </w:p>
    <w:p w14:paraId="323E728D" w14:textId="77777777" w:rsidR="00F84BFE" w:rsidRPr="009D04B8" w:rsidRDefault="00F84BFE" w:rsidP="00123899">
      <w:pPr>
        <w:pStyle w:val="utrang"/>
        <w:spacing w:line="360" w:lineRule="exact"/>
        <w:rPr>
          <w:rFonts w:ascii="Courier New" w:hAnsi="Courier New" w:cs="Courier New"/>
        </w:rPr>
      </w:pPr>
      <w:r>
        <w:rPr>
          <w:rFonts w:ascii="Courier New" w:hAnsi="Courier New" w:cs="Courier New"/>
          <w:sz w:val="22"/>
          <w:szCs w:val="22"/>
        </w:rPr>
        <w:t xml:space="preserve">     </w:t>
      </w:r>
      <w:r w:rsidRPr="009D04B8">
        <w:rPr>
          <w:rFonts w:ascii="Courier New" w:hAnsi="Courier New" w:cs="Courier New"/>
        </w:rPr>
        <w:t>Assignment</w:t>
      </w:r>
      <w:r w:rsidR="00A901D8" w:rsidRPr="009D04B8">
        <w:rPr>
          <w:rFonts w:ascii="Courier New" w:hAnsi="Courier New" w:cs="Courier New"/>
        </w:rPr>
        <w:t>:</w:t>
      </w:r>
      <w:r w:rsidR="00123899" w:rsidRPr="009D04B8">
        <w:rPr>
          <w:rFonts w:ascii="Courier New" w:hAnsi="Courier New" w:cs="Courier New"/>
        </w:rPr>
        <w:t xml:space="preserve"> A1</w:t>
      </w:r>
      <w:r w:rsidR="005B5794" w:rsidRPr="009D04B8">
        <w:rPr>
          <w:rFonts w:ascii="Courier New" w:hAnsi="Courier New" w:cs="Courier New"/>
        </w:rPr>
        <w:t>60</w:t>
      </w:r>
      <w:r w:rsidR="00A1348E">
        <w:rPr>
          <w:rFonts w:ascii="Courier New" w:hAnsi="Courier New" w:cs="Courier New"/>
        </w:rPr>
        <w:t>5</w:t>
      </w:r>
      <w:r w:rsidR="00123899" w:rsidRPr="009D04B8">
        <w:rPr>
          <w:rFonts w:ascii="Courier New" w:hAnsi="Courier New" w:cs="Courier New"/>
        </w:rPr>
        <w:t xml:space="preserve">, </w:t>
      </w:r>
      <w:r w:rsidR="009D04B8">
        <w:rPr>
          <w:rFonts w:ascii="Courier New" w:hAnsi="Courier New" w:cs="Courier New"/>
        </w:rPr>
        <w:t>Group 1</w:t>
      </w:r>
    </w:p>
    <w:p w14:paraId="20BD479E" w14:textId="77777777" w:rsidR="00A1348E" w:rsidRDefault="00F84BFE" w:rsidP="00F84BFE">
      <w:pPr>
        <w:pStyle w:val="utrang"/>
        <w:spacing w:line="360" w:lineRule="exact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 xml:space="preserve">     MENU</w:t>
      </w:r>
    </w:p>
    <w:p w14:paraId="18713B50" w14:textId="77777777" w:rsidR="00F84BFE" w:rsidRPr="00A1348E" w:rsidRDefault="00A1348E" w:rsidP="00EA13E1">
      <w:pPr>
        <w:pStyle w:val="utrang"/>
        <w:numPr>
          <w:ilvl w:val="0"/>
          <w:numId w:val="22"/>
        </w:numPr>
        <w:spacing w:line="360" w:lineRule="exact"/>
        <w:ind w:left="1004"/>
        <w:rPr>
          <w:rFonts w:ascii="Courier New" w:hAnsi="Courier New" w:cs="Courier New"/>
        </w:rPr>
      </w:pPr>
      <w:r w:rsidRPr="00A1348E">
        <w:rPr>
          <w:rFonts w:ascii="Courier New" w:hAnsi="Courier New" w:cs="Courier New"/>
        </w:rPr>
        <w:t xml:space="preserve"> Add a new subject</w:t>
      </w:r>
      <w:r w:rsidR="00F84BFE" w:rsidRPr="00A1348E">
        <w:rPr>
          <w:rFonts w:ascii="Courier New" w:hAnsi="Courier New" w:cs="Courier New"/>
        </w:rPr>
        <w:tab/>
      </w:r>
    </w:p>
    <w:p w14:paraId="4AFD2768" w14:textId="77777777" w:rsidR="00F84BFE" w:rsidRPr="009D04B8" w:rsidRDefault="00A1348E" w:rsidP="00F84BFE">
      <w:pPr>
        <w:pStyle w:val="utrang"/>
        <w:numPr>
          <w:ilvl w:val="0"/>
          <w:numId w:val="22"/>
        </w:numPr>
        <w:spacing w:line="360" w:lineRule="exact"/>
        <w:ind w:left="1004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Add a new student</w:t>
      </w:r>
    </w:p>
    <w:p w14:paraId="6CDD9539" w14:textId="77777777" w:rsidR="00A1348E" w:rsidRDefault="00A1348E" w:rsidP="00EA13E1">
      <w:pPr>
        <w:pStyle w:val="utrang"/>
        <w:numPr>
          <w:ilvl w:val="0"/>
          <w:numId w:val="22"/>
        </w:numPr>
        <w:spacing w:line="360" w:lineRule="exact"/>
        <w:ind w:left="1004"/>
        <w:rPr>
          <w:rFonts w:ascii="Courier New" w:hAnsi="Courier New" w:cs="Courier New"/>
        </w:rPr>
      </w:pPr>
      <w:r w:rsidRPr="00A1348E">
        <w:rPr>
          <w:rFonts w:ascii="Courier New" w:hAnsi="Courier New" w:cs="Courier New"/>
        </w:rPr>
        <w:t xml:space="preserve"> Enter </w:t>
      </w:r>
      <w:r w:rsidR="00663B9D">
        <w:rPr>
          <w:rFonts w:ascii="Courier New" w:hAnsi="Courier New" w:cs="Courier New"/>
        </w:rPr>
        <w:t xml:space="preserve">a </w:t>
      </w:r>
      <w:r w:rsidRPr="00A1348E">
        <w:rPr>
          <w:rFonts w:ascii="Courier New" w:hAnsi="Courier New" w:cs="Courier New"/>
        </w:rPr>
        <w:t>subject’s marks for the given student</w:t>
      </w:r>
    </w:p>
    <w:p w14:paraId="0BB2A0C0" w14:textId="77777777" w:rsidR="00702A48" w:rsidRPr="00A1348E" w:rsidRDefault="00A1348E" w:rsidP="00EA13E1">
      <w:pPr>
        <w:pStyle w:val="utrang"/>
        <w:numPr>
          <w:ilvl w:val="0"/>
          <w:numId w:val="22"/>
        </w:numPr>
        <w:spacing w:line="360" w:lineRule="exact"/>
        <w:ind w:left="1004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E</w:t>
      </w:r>
      <w:r w:rsidR="00702A48" w:rsidRPr="00A1348E">
        <w:rPr>
          <w:rFonts w:ascii="Courier New" w:hAnsi="Courier New" w:cs="Courier New"/>
        </w:rPr>
        <w:t>xit</w:t>
      </w:r>
    </w:p>
    <w:p w14:paraId="5ECD8EBC" w14:textId="77777777" w:rsidR="00702A48" w:rsidRPr="009D04B8" w:rsidRDefault="00702A48" w:rsidP="00702A48">
      <w:pPr>
        <w:pStyle w:val="utrang"/>
        <w:spacing w:line="360" w:lineRule="exact"/>
        <w:ind w:left="644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 xml:space="preserve">Please enter 1, 2, </w:t>
      </w:r>
      <w:r w:rsidR="00A1348E">
        <w:rPr>
          <w:rFonts w:ascii="Courier New" w:hAnsi="Courier New" w:cs="Courier New"/>
        </w:rPr>
        <w:t xml:space="preserve">3, </w:t>
      </w:r>
      <w:r w:rsidR="005E126E" w:rsidRPr="009D04B8">
        <w:rPr>
          <w:rFonts w:ascii="Courier New" w:hAnsi="Courier New" w:cs="Courier New"/>
        </w:rPr>
        <w:t xml:space="preserve">or </w:t>
      </w:r>
      <w:r w:rsidR="00A1348E">
        <w:rPr>
          <w:rFonts w:ascii="Courier New" w:hAnsi="Courier New" w:cs="Courier New"/>
        </w:rPr>
        <w:t>4</w:t>
      </w:r>
      <w:r w:rsidRPr="009D04B8">
        <w:rPr>
          <w:rFonts w:ascii="Courier New" w:hAnsi="Courier New" w:cs="Courier New"/>
        </w:rPr>
        <w:t>:</w:t>
      </w:r>
    </w:p>
    <w:p w14:paraId="0EE9A9DA" w14:textId="77777777" w:rsidR="009749DC" w:rsidRDefault="00A1348E" w:rsidP="009749DC">
      <w:pPr>
        <w:pStyle w:val="u2"/>
        <w:numPr>
          <w:ilvl w:val="1"/>
          <w:numId w:val="19"/>
        </w:numPr>
      </w:pPr>
      <w:r>
        <w:t xml:space="preserve">Add a new subject </w:t>
      </w:r>
      <w:r w:rsidR="009749DC">
        <w:t xml:space="preserve">(when the user enters </w:t>
      </w:r>
      <w:r w:rsidR="00F84BFE">
        <w:t xml:space="preserve"> </w:t>
      </w:r>
      <w:r w:rsidR="00123899">
        <w:t>1</w:t>
      </w:r>
      <w:r w:rsidR="009749DC">
        <w:t>)</w:t>
      </w:r>
    </w:p>
    <w:p w14:paraId="3525C4B9" w14:textId="77777777" w:rsidR="00396470" w:rsidRPr="00990BED" w:rsidRDefault="00396470" w:rsidP="00160DA2">
      <w:pPr>
        <w:pStyle w:val="oancuaDanhsach"/>
        <w:rPr>
          <w:sz w:val="22"/>
          <w:szCs w:val="22"/>
        </w:rPr>
      </w:pPr>
    </w:p>
    <w:p w14:paraId="04F8AD59" w14:textId="77777777" w:rsidR="005D55E6" w:rsidRPr="00C74297" w:rsidRDefault="000A4243" w:rsidP="00485F1B">
      <w:pPr>
        <w:ind w:firstLine="720"/>
        <w:rPr>
          <w:sz w:val="28"/>
          <w:szCs w:val="28"/>
        </w:rPr>
      </w:pPr>
      <w:r w:rsidRPr="00C74297">
        <w:rPr>
          <w:sz w:val="28"/>
          <w:szCs w:val="28"/>
        </w:rPr>
        <w:t>The p</w:t>
      </w:r>
      <w:r w:rsidRPr="00C74297">
        <w:rPr>
          <w:rFonts w:hint="eastAsia"/>
          <w:sz w:val="28"/>
          <w:szCs w:val="28"/>
        </w:rPr>
        <w:t xml:space="preserve">rogram </w:t>
      </w:r>
      <w:r w:rsidRPr="00C74297">
        <w:rPr>
          <w:sz w:val="28"/>
          <w:szCs w:val="28"/>
        </w:rPr>
        <w:t xml:space="preserve">will </w:t>
      </w:r>
      <w:r w:rsidR="009D016B">
        <w:rPr>
          <w:sz w:val="28"/>
          <w:szCs w:val="28"/>
        </w:rPr>
        <w:t xml:space="preserve">allow the </w:t>
      </w:r>
      <w:r w:rsidRPr="00C74297">
        <w:rPr>
          <w:sz w:val="28"/>
          <w:szCs w:val="28"/>
        </w:rPr>
        <w:t xml:space="preserve">user to </w:t>
      </w:r>
      <w:r w:rsidR="009D016B">
        <w:rPr>
          <w:sz w:val="28"/>
          <w:szCs w:val="28"/>
        </w:rPr>
        <w:t xml:space="preserve">add </w:t>
      </w:r>
      <w:r w:rsidR="002B7A91">
        <w:rPr>
          <w:sz w:val="28"/>
          <w:szCs w:val="28"/>
        </w:rPr>
        <w:t>a</w:t>
      </w:r>
      <w:r w:rsidR="00A1348E">
        <w:rPr>
          <w:sz w:val="28"/>
          <w:szCs w:val="28"/>
        </w:rPr>
        <w:t xml:space="preserve"> new subject.</w:t>
      </w:r>
      <w:r w:rsidRPr="00C74297">
        <w:rPr>
          <w:sz w:val="28"/>
          <w:szCs w:val="28"/>
        </w:rPr>
        <w:t xml:space="preserve"> </w:t>
      </w:r>
    </w:p>
    <w:p w14:paraId="531EF564" w14:textId="77777777" w:rsidR="005D55E6" w:rsidRPr="00C74297" w:rsidRDefault="005D55E6" w:rsidP="00485F1B">
      <w:pPr>
        <w:ind w:firstLine="720"/>
        <w:rPr>
          <w:sz w:val="28"/>
          <w:szCs w:val="28"/>
        </w:rPr>
      </w:pPr>
    </w:p>
    <w:p w14:paraId="65B8D0CC" w14:textId="77777777" w:rsidR="003410B5" w:rsidRPr="00C74297" w:rsidRDefault="00EA4CEE" w:rsidP="00485F1B">
      <w:pPr>
        <w:ind w:firstLine="720"/>
        <w:rPr>
          <w:sz w:val="28"/>
          <w:szCs w:val="28"/>
        </w:rPr>
      </w:pPr>
      <w:r w:rsidRPr="00C74297">
        <w:rPr>
          <w:sz w:val="28"/>
          <w:szCs w:val="28"/>
        </w:rPr>
        <w:t xml:space="preserve">With </w:t>
      </w:r>
      <w:r w:rsidR="00F85DBD" w:rsidRPr="00C74297">
        <w:rPr>
          <w:sz w:val="28"/>
          <w:szCs w:val="28"/>
        </w:rPr>
        <w:t xml:space="preserve">above </w:t>
      </w:r>
      <w:r w:rsidRPr="00C74297">
        <w:rPr>
          <w:sz w:val="28"/>
          <w:szCs w:val="28"/>
        </w:rPr>
        <w:t>files, y</w:t>
      </w:r>
      <w:r w:rsidR="000A4243" w:rsidRPr="00C74297">
        <w:rPr>
          <w:sz w:val="28"/>
          <w:szCs w:val="28"/>
        </w:rPr>
        <w:t>our program output may be look like</w:t>
      </w:r>
      <w:r w:rsidR="005E39D4">
        <w:rPr>
          <w:sz w:val="28"/>
          <w:szCs w:val="28"/>
        </w:rPr>
        <w:t xml:space="preserve"> as below</w:t>
      </w:r>
      <w:r w:rsidR="000A4243" w:rsidRPr="00C74297">
        <w:rPr>
          <w:sz w:val="28"/>
          <w:szCs w:val="28"/>
        </w:rPr>
        <w:t>:</w:t>
      </w:r>
    </w:p>
    <w:p w14:paraId="7E2F0948" w14:textId="77777777" w:rsidR="00F85DBD" w:rsidRDefault="00F85DBD" w:rsidP="00485F1B">
      <w:pPr>
        <w:ind w:firstLine="720"/>
      </w:pPr>
    </w:p>
    <w:p w14:paraId="6D8413ED" w14:textId="77777777" w:rsidR="00EA4CEE" w:rsidRPr="009D04B8" w:rsidRDefault="00EA4CEE" w:rsidP="00485F1B">
      <w:pPr>
        <w:ind w:firstLine="720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 xml:space="preserve">List of </w:t>
      </w:r>
      <w:r w:rsidR="005E126E" w:rsidRPr="009D04B8">
        <w:rPr>
          <w:rFonts w:ascii="Courier New" w:hAnsi="Courier New" w:cs="Courier New"/>
        </w:rPr>
        <w:t>subject</w:t>
      </w:r>
      <w:r w:rsidRPr="009D04B8">
        <w:rPr>
          <w:rFonts w:ascii="Courier New" w:hAnsi="Courier New" w:cs="Courier New"/>
        </w:rPr>
        <w:t>s</w:t>
      </w:r>
      <w:r w:rsidR="009E7609" w:rsidRPr="009D04B8">
        <w:rPr>
          <w:rFonts w:ascii="Courier New" w:hAnsi="Courier New" w:cs="Courier New"/>
        </w:rPr>
        <w:t>:</w:t>
      </w:r>
    </w:p>
    <w:p w14:paraId="7EFD6634" w14:textId="77777777" w:rsidR="009E7609" w:rsidRPr="009D04B8" w:rsidRDefault="009E7609" w:rsidP="00485F1B">
      <w:pPr>
        <w:ind w:firstLine="720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ID</w:t>
      </w:r>
      <w:r w:rsidRPr="009D04B8">
        <w:rPr>
          <w:rFonts w:ascii="Courier New" w:hAnsi="Courier New" w:cs="Courier New"/>
        </w:rPr>
        <w:tab/>
      </w:r>
      <w:r w:rsidR="005E126E" w:rsidRPr="009D04B8">
        <w:rPr>
          <w:rFonts w:ascii="Courier New" w:hAnsi="Courier New" w:cs="Courier New"/>
        </w:rPr>
        <w:tab/>
      </w:r>
      <w:r w:rsidR="009D04B8" w:rsidRPr="009D04B8">
        <w:rPr>
          <w:rFonts w:ascii="Courier New" w:hAnsi="Courier New" w:cs="Courier New"/>
        </w:rPr>
        <w:tab/>
      </w:r>
      <w:r w:rsidR="005E126E" w:rsidRPr="009D04B8">
        <w:rPr>
          <w:rFonts w:ascii="Courier New" w:hAnsi="Courier New" w:cs="Courier New"/>
        </w:rPr>
        <w:t>Name</w:t>
      </w:r>
      <w:r w:rsidRPr="009D04B8">
        <w:rPr>
          <w:rFonts w:ascii="Courier New" w:hAnsi="Courier New" w:cs="Courier New"/>
        </w:rPr>
        <w:tab/>
      </w:r>
    </w:p>
    <w:p w14:paraId="5A46C383" w14:textId="77777777" w:rsidR="005E126E" w:rsidRPr="009D04B8" w:rsidRDefault="005E126E" w:rsidP="005E126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F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Programming Fundamentals</w:t>
      </w:r>
    </w:p>
    <w:p w14:paraId="67C764B6" w14:textId="77777777" w:rsidR="005E126E" w:rsidRPr="009D04B8" w:rsidRDefault="005E126E" w:rsidP="005E126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O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  <w:color w:val="000000"/>
        </w:rPr>
        <w:t>Object-Oriented Programming using Java</w:t>
      </w:r>
    </w:p>
    <w:p w14:paraId="676F7813" w14:textId="77777777" w:rsidR="009D016B" w:rsidRDefault="009D016B" w:rsidP="009E7609">
      <w:pPr>
        <w:pStyle w:val="oancuaDanhsach"/>
        <w:rPr>
          <w:rFonts w:ascii="Courier New" w:hAnsi="Courier New" w:cs="Courier New"/>
        </w:rPr>
      </w:pPr>
    </w:p>
    <w:p w14:paraId="3A5E6890" w14:textId="77777777" w:rsidR="009E7609" w:rsidRPr="009D04B8" w:rsidRDefault="009E7609" w:rsidP="009E7609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 xml:space="preserve">Enter </w:t>
      </w:r>
      <w:r w:rsidR="005E126E" w:rsidRPr="009D04B8">
        <w:rPr>
          <w:rFonts w:ascii="Courier New" w:hAnsi="Courier New" w:cs="Courier New"/>
        </w:rPr>
        <w:t>subject</w:t>
      </w:r>
      <w:r w:rsidRPr="009D04B8">
        <w:rPr>
          <w:rFonts w:ascii="Courier New" w:hAnsi="Courier New" w:cs="Courier New"/>
        </w:rPr>
        <w:t xml:space="preserve"> ID</w:t>
      </w:r>
      <w:r w:rsidR="00663B9D">
        <w:rPr>
          <w:rFonts w:ascii="Courier New" w:hAnsi="Courier New" w:cs="Courier New"/>
        </w:rPr>
        <w:t xml:space="preserve"> (not empty)</w:t>
      </w:r>
      <w:r w:rsidRPr="009D04B8">
        <w:rPr>
          <w:rFonts w:ascii="Courier New" w:hAnsi="Courier New" w:cs="Courier New"/>
        </w:rPr>
        <w:t xml:space="preserve">: </w:t>
      </w:r>
    </w:p>
    <w:p w14:paraId="52DE3939" w14:textId="77777777" w:rsidR="005E126E" w:rsidRDefault="005E126E" w:rsidP="005E126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Enter subject ID</w:t>
      </w:r>
      <w:r w:rsidR="00663B9D">
        <w:rPr>
          <w:rFonts w:ascii="Courier New" w:hAnsi="Courier New" w:cs="Courier New"/>
        </w:rPr>
        <w:t xml:space="preserve"> (not empty)</w:t>
      </w:r>
      <w:r w:rsidRPr="009D04B8">
        <w:rPr>
          <w:rFonts w:ascii="Courier New" w:hAnsi="Courier New" w:cs="Courier New"/>
        </w:rPr>
        <w:t xml:space="preserve">: </w:t>
      </w:r>
      <w:r w:rsidR="00A1348E">
        <w:rPr>
          <w:rFonts w:ascii="Courier New" w:hAnsi="Courier New" w:cs="Courier New"/>
        </w:rPr>
        <w:t>DBI202</w:t>
      </w:r>
    </w:p>
    <w:p w14:paraId="3246228A" w14:textId="77777777" w:rsidR="00A1348E" w:rsidRDefault="00A1348E" w:rsidP="00A1348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 xml:space="preserve">Enter subject </w:t>
      </w:r>
      <w:r>
        <w:rPr>
          <w:rFonts w:ascii="Courier New" w:hAnsi="Courier New" w:cs="Courier New"/>
        </w:rPr>
        <w:t>name</w:t>
      </w:r>
      <w:r w:rsidR="00663B9D">
        <w:rPr>
          <w:rFonts w:ascii="Courier New" w:hAnsi="Courier New" w:cs="Courier New"/>
        </w:rPr>
        <w:t xml:space="preserve"> (not empty)</w:t>
      </w:r>
      <w:r w:rsidRPr="009D04B8">
        <w:rPr>
          <w:rFonts w:ascii="Courier New" w:hAnsi="Courier New" w:cs="Courier New"/>
        </w:rPr>
        <w:t xml:space="preserve">: </w:t>
      </w:r>
      <w:r>
        <w:rPr>
          <w:rFonts w:ascii="Courier New" w:hAnsi="Courier New" w:cs="Courier New"/>
        </w:rPr>
        <w:t>Database systems</w:t>
      </w:r>
    </w:p>
    <w:p w14:paraId="47A7D203" w14:textId="77777777" w:rsidR="00A1348E" w:rsidRPr="009D04B8" w:rsidRDefault="00A1348E" w:rsidP="005E126E">
      <w:pPr>
        <w:pStyle w:val="oancuaDanhsach"/>
        <w:rPr>
          <w:rFonts w:ascii="Courier New" w:hAnsi="Courier New" w:cs="Courier New"/>
        </w:rPr>
      </w:pPr>
    </w:p>
    <w:p w14:paraId="0C309AAE" w14:textId="77777777" w:rsidR="00F42FB2" w:rsidRPr="009D04B8" w:rsidRDefault="00F42FB2" w:rsidP="00F42FB2">
      <w:pPr>
        <w:ind w:firstLine="720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List of subjects:</w:t>
      </w:r>
    </w:p>
    <w:p w14:paraId="3FAAB3AB" w14:textId="77777777" w:rsidR="00A1348E" w:rsidRPr="009D04B8" w:rsidRDefault="00A1348E" w:rsidP="00A1348E">
      <w:pPr>
        <w:ind w:firstLine="720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ID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Name</w:t>
      </w:r>
      <w:r w:rsidRPr="009D04B8">
        <w:rPr>
          <w:rFonts w:ascii="Courier New" w:hAnsi="Courier New" w:cs="Courier New"/>
        </w:rPr>
        <w:tab/>
      </w:r>
    </w:p>
    <w:p w14:paraId="12BB7247" w14:textId="77777777" w:rsidR="00A1348E" w:rsidRPr="009D04B8" w:rsidRDefault="00A1348E" w:rsidP="00A1348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F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Programming Fundamentals</w:t>
      </w:r>
    </w:p>
    <w:p w14:paraId="3C1BC863" w14:textId="77777777" w:rsidR="00A1348E" w:rsidRPr="009D04B8" w:rsidRDefault="00A1348E" w:rsidP="00A1348E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O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  <w:color w:val="000000"/>
        </w:rPr>
        <w:t>Object-Oriented Programming using Java</w:t>
      </w:r>
    </w:p>
    <w:p w14:paraId="10E35975" w14:textId="77777777" w:rsidR="009D016B" w:rsidRDefault="00A1348E" w:rsidP="005E126E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BI202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Database systems</w:t>
      </w:r>
    </w:p>
    <w:p w14:paraId="7CEB88A9" w14:textId="77777777" w:rsidR="00097185" w:rsidRPr="009D04B8" w:rsidRDefault="00097185" w:rsidP="009E7609">
      <w:pPr>
        <w:ind w:firstLine="720"/>
        <w:rPr>
          <w:rFonts w:ascii="Courier New" w:hAnsi="Courier New" w:cs="Courier New"/>
        </w:rPr>
      </w:pPr>
    </w:p>
    <w:p w14:paraId="72E6AD35" w14:textId="77777777" w:rsidR="00F85DBD" w:rsidRPr="009D04B8" w:rsidRDefault="00A1171E" w:rsidP="009E7609">
      <w:pPr>
        <w:ind w:firstLine="720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ess enter key to continue</w:t>
      </w:r>
    </w:p>
    <w:p w14:paraId="168FC72A" w14:textId="77777777" w:rsidR="00A1171E" w:rsidRPr="009D04B8" w:rsidRDefault="00A1171E" w:rsidP="009E7609">
      <w:pPr>
        <w:ind w:firstLine="720"/>
        <w:rPr>
          <w:rFonts w:ascii="Courier New" w:hAnsi="Courier New" w:cs="Courier New"/>
        </w:rPr>
      </w:pPr>
    </w:p>
    <w:p w14:paraId="24D841F1" w14:textId="77777777" w:rsidR="009E7609" w:rsidRPr="00DE3D73" w:rsidRDefault="00A1171E" w:rsidP="00A1171E">
      <w:pPr>
        <w:ind w:left="720"/>
        <w:rPr>
          <w:sz w:val="28"/>
          <w:szCs w:val="28"/>
        </w:rPr>
      </w:pPr>
      <w:r w:rsidRPr="00DE3D73">
        <w:rPr>
          <w:sz w:val="28"/>
          <w:szCs w:val="28"/>
        </w:rPr>
        <w:t>After pressing enter key, t</w:t>
      </w:r>
      <w:r w:rsidR="008C51B5" w:rsidRPr="00DE3D73">
        <w:rPr>
          <w:sz w:val="28"/>
          <w:szCs w:val="28"/>
        </w:rPr>
        <w:t>h</w:t>
      </w:r>
      <w:r w:rsidR="00A621AD">
        <w:rPr>
          <w:sz w:val="28"/>
          <w:szCs w:val="28"/>
        </w:rPr>
        <w:t>ose</w:t>
      </w:r>
      <w:r w:rsidR="008C51B5" w:rsidRPr="00DE3D73">
        <w:rPr>
          <w:sz w:val="28"/>
          <w:szCs w:val="28"/>
        </w:rPr>
        <w:t xml:space="preserve"> </w:t>
      </w:r>
      <w:r w:rsidR="00A1348E">
        <w:rPr>
          <w:sz w:val="28"/>
          <w:szCs w:val="28"/>
        </w:rPr>
        <w:t>subjects</w:t>
      </w:r>
      <w:r w:rsidR="008C51B5" w:rsidRPr="00DE3D73">
        <w:rPr>
          <w:sz w:val="28"/>
          <w:szCs w:val="28"/>
        </w:rPr>
        <w:t xml:space="preserve"> will be saved into file </w:t>
      </w:r>
      <w:r w:rsidR="00A1348E">
        <w:rPr>
          <w:sz w:val="28"/>
          <w:szCs w:val="28"/>
        </w:rPr>
        <w:t>subject</w:t>
      </w:r>
      <w:r w:rsidR="00DE3D73" w:rsidRPr="00DE3D73">
        <w:rPr>
          <w:sz w:val="28"/>
          <w:szCs w:val="28"/>
        </w:rPr>
        <w:t>s</w:t>
      </w:r>
      <w:r w:rsidR="008C51B5" w:rsidRPr="00DE3D73">
        <w:rPr>
          <w:sz w:val="28"/>
          <w:szCs w:val="28"/>
        </w:rPr>
        <w:t>.txt.</w:t>
      </w:r>
    </w:p>
    <w:p w14:paraId="1766906C" w14:textId="77777777" w:rsidR="00EE71D2" w:rsidRDefault="00EE71D2" w:rsidP="00A1171E">
      <w:pPr>
        <w:ind w:left="720"/>
        <w:rPr>
          <w:sz w:val="28"/>
          <w:szCs w:val="28"/>
        </w:rPr>
      </w:pPr>
    </w:p>
    <w:p w14:paraId="54BF38DA" w14:textId="77777777" w:rsidR="00A621AD" w:rsidRDefault="00EE71D2" w:rsidP="00A1171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quirement: </w:t>
      </w:r>
    </w:p>
    <w:p w14:paraId="46F4F72F" w14:textId="77777777" w:rsidR="00A621AD" w:rsidRDefault="009D04B8" w:rsidP="00A1171E">
      <w:pPr>
        <w:ind w:left="720"/>
        <w:rPr>
          <w:sz w:val="28"/>
          <w:szCs w:val="28"/>
        </w:rPr>
      </w:pPr>
      <w:bookmarkStart w:id="0" w:name="_Hlk75267969"/>
      <w:r>
        <w:rPr>
          <w:sz w:val="28"/>
          <w:szCs w:val="28"/>
        </w:rPr>
        <w:t xml:space="preserve">+ Subject ID </w:t>
      </w:r>
      <w:r w:rsidR="00866AE8">
        <w:rPr>
          <w:sz w:val="28"/>
          <w:szCs w:val="28"/>
        </w:rPr>
        <w:t>must not be</w:t>
      </w:r>
      <w:r w:rsidR="00663B9D">
        <w:rPr>
          <w:sz w:val="28"/>
          <w:szCs w:val="28"/>
        </w:rPr>
        <w:t xml:space="preserve"> empty and </w:t>
      </w:r>
      <w:r w:rsidR="00A1348E">
        <w:rPr>
          <w:sz w:val="28"/>
          <w:szCs w:val="28"/>
        </w:rPr>
        <w:t>unique</w:t>
      </w:r>
      <w:r w:rsidR="009D016B">
        <w:rPr>
          <w:sz w:val="28"/>
          <w:szCs w:val="28"/>
        </w:rPr>
        <w:t>, otherwise you must enter again.</w:t>
      </w:r>
    </w:p>
    <w:p w14:paraId="3EBBA6CF" w14:textId="77777777" w:rsidR="00663B9D" w:rsidRDefault="00663B9D" w:rsidP="00A1171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+ Subject name </w:t>
      </w:r>
      <w:r w:rsidR="00866AE8">
        <w:rPr>
          <w:sz w:val="28"/>
          <w:szCs w:val="28"/>
        </w:rPr>
        <w:t>must not be</w:t>
      </w:r>
      <w:r>
        <w:rPr>
          <w:sz w:val="28"/>
          <w:szCs w:val="28"/>
        </w:rPr>
        <w:t xml:space="preserve"> empty, otherwise you must enter again.</w:t>
      </w:r>
    </w:p>
    <w:bookmarkEnd w:id="0"/>
    <w:p w14:paraId="3FFB19C8" w14:textId="77777777" w:rsidR="00123899" w:rsidRDefault="00F42FB2" w:rsidP="00EA13E1">
      <w:pPr>
        <w:pStyle w:val="u2"/>
        <w:numPr>
          <w:ilvl w:val="1"/>
          <w:numId w:val="19"/>
        </w:numPr>
      </w:pPr>
      <w:r>
        <w:t>Add a new student</w:t>
      </w:r>
      <w:r w:rsidR="009D016B">
        <w:t xml:space="preserve"> </w:t>
      </w:r>
      <w:r w:rsidR="00A621AD">
        <w:t>(when the user enters 2)</w:t>
      </w:r>
    </w:p>
    <w:p w14:paraId="1F18EB8B" w14:textId="77777777" w:rsidR="00123899" w:rsidRDefault="00123899" w:rsidP="00123899">
      <w:pPr>
        <w:rPr>
          <w:rFonts w:ascii="Courier New" w:hAnsi="Courier New" w:cs="Courier New"/>
          <w:sz w:val="20"/>
          <w:szCs w:val="20"/>
        </w:rPr>
      </w:pPr>
    </w:p>
    <w:p w14:paraId="1A10FDD4" w14:textId="77777777" w:rsidR="009D016B" w:rsidRDefault="009D016B" w:rsidP="009D016B">
      <w:pPr>
        <w:ind w:firstLine="720"/>
        <w:rPr>
          <w:sz w:val="28"/>
          <w:szCs w:val="28"/>
        </w:rPr>
      </w:pPr>
      <w:r w:rsidRPr="00C74297">
        <w:rPr>
          <w:sz w:val="28"/>
          <w:szCs w:val="28"/>
        </w:rPr>
        <w:lastRenderedPageBreak/>
        <w:t>The p</w:t>
      </w:r>
      <w:r w:rsidRPr="00C74297">
        <w:rPr>
          <w:rFonts w:hint="eastAsia"/>
          <w:sz w:val="28"/>
          <w:szCs w:val="28"/>
        </w:rPr>
        <w:t xml:space="preserve">rogram </w:t>
      </w:r>
      <w:r w:rsidRPr="00C74297">
        <w:rPr>
          <w:sz w:val="28"/>
          <w:szCs w:val="28"/>
        </w:rPr>
        <w:t xml:space="preserve">will </w:t>
      </w:r>
      <w:r>
        <w:rPr>
          <w:sz w:val="28"/>
          <w:szCs w:val="28"/>
        </w:rPr>
        <w:t xml:space="preserve">allow the user </w:t>
      </w:r>
      <w:r w:rsidR="00F42FB2">
        <w:rPr>
          <w:sz w:val="28"/>
          <w:szCs w:val="28"/>
        </w:rPr>
        <w:t>add a new student.</w:t>
      </w:r>
    </w:p>
    <w:p w14:paraId="18E668B0" w14:textId="77777777" w:rsidR="009D016B" w:rsidRPr="00C74297" w:rsidRDefault="009D016B" w:rsidP="009D016B">
      <w:pPr>
        <w:ind w:firstLine="720"/>
        <w:rPr>
          <w:sz w:val="28"/>
          <w:szCs w:val="28"/>
        </w:rPr>
      </w:pPr>
      <w:r>
        <w:rPr>
          <w:sz w:val="28"/>
          <w:szCs w:val="28"/>
        </w:rPr>
        <w:t>With above files, program output may be look like as below:</w:t>
      </w:r>
    </w:p>
    <w:p w14:paraId="5A4AE407" w14:textId="77777777" w:rsidR="009D016B" w:rsidRPr="003A15BB" w:rsidRDefault="009D016B" w:rsidP="00123899">
      <w:pPr>
        <w:rPr>
          <w:rFonts w:ascii="Courier New" w:hAnsi="Courier New" w:cs="Courier New"/>
          <w:sz w:val="20"/>
          <w:szCs w:val="20"/>
        </w:rPr>
      </w:pPr>
    </w:p>
    <w:p w14:paraId="061AD450" w14:textId="77777777" w:rsidR="00033DDF" w:rsidRPr="009D04B8" w:rsidRDefault="00033DDF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List of students:</w:t>
      </w:r>
    </w:p>
    <w:p w14:paraId="4E4FA687" w14:textId="77777777" w:rsidR="0049074B" w:rsidRPr="009D04B8" w:rsidRDefault="0049074B" w:rsidP="006C0EF4">
      <w:pPr>
        <w:spacing w:line="180" w:lineRule="exact"/>
        <w:rPr>
          <w:rFonts w:ascii="Courier New" w:hAnsi="Courier New" w:cs="Courier New"/>
        </w:rPr>
      </w:pPr>
    </w:p>
    <w:p w14:paraId="60B45BFD" w14:textId="77777777" w:rsidR="0049074B" w:rsidRPr="009D04B8" w:rsidRDefault="0049074B" w:rsidP="006C0EF4">
      <w:pPr>
        <w:spacing w:line="180" w:lineRule="exact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ab/>
        <w:t>ID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Name</w:t>
      </w:r>
      <w:r w:rsidR="00866AE8">
        <w:rPr>
          <w:rFonts w:ascii="Courier New" w:hAnsi="Courier New" w:cs="Courier New"/>
        </w:rPr>
        <w:tab/>
      </w:r>
      <w:r w:rsidR="00866AE8">
        <w:rPr>
          <w:rFonts w:ascii="Courier New" w:hAnsi="Courier New" w:cs="Courier New"/>
        </w:rPr>
        <w:tab/>
      </w:r>
      <w:r w:rsidR="00866AE8">
        <w:rPr>
          <w:rFonts w:ascii="Courier New" w:hAnsi="Courier New" w:cs="Courier New"/>
        </w:rPr>
        <w:tab/>
        <w:t>Age</w:t>
      </w:r>
    </w:p>
    <w:p w14:paraId="0239D5AD" w14:textId="77777777" w:rsidR="00033DDF" w:rsidRPr="009D04B8" w:rsidRDefault="00033DDF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7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B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   20 </w:t>
      </w:r>
    </w:p>
    <w:p w14:paraId="7FC6FC60" w14:textId="77777777" w:rsidR="00033DDF" w:rsidRPr="009D04B8" w:rsidRDefault="00033DDF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6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A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21</w:t>
      </w:r>
    </w:p>
    <w:p w14:paraId="0FCCE75E" w14:textId="77777777" w:rsidR="00033DDF" w:rsidRPr="009D04B8" w:rsidRDefault="00033DDF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8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C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20</w:t>
      </w:r>
    </w:p>
    <w:p w14:paraId="42D4A856" w14:textId="77777777" w:rsidR="00033DDF" w:rsidRPr="009D04B8" w:rsidRDefault="00033DDF" w:rsidP="006C0EF4">
      <w:pPr>
        <w:spacing w:line="180" w:lineRule="exact"/>
        <w:ind w:firstLine="720"/>
        <w:rPr>
          <w:rFonts w:ascii="Courier New" w:hAnsi="Courier New" w:cs="Courier New"/>
        </w:rPr>
      </w:pPr>
    </w:p>
    <w:p w14:paraId="734AC501" w14:textId="77777777" w:rsidR="00663B9D" w:rsidRPr="009D04B8" w:rsidRDefault="00663B9D" w:rsidP="00663B9D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tudent ID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(not empty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</w:p>
    <w:p w14:paraId="1674A86F" w14:textId="77777777" w:rsidR="0049074B" w:rsidRPr="009D04B8" w:rsidRDefault="0049074B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tudent ID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(not empty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: HE123</w:t>
      </w:r>
      <w:r w:rsidR="00F42FB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456</w:t>
      </w:r>
    </w:p>
    <w:p w14:paraId="146E618D" w14:textId="77777777" w:rsidR="0049074B" w:rsidRPr="009D04B8" w:rsidRDefault="0049074B" w:rsidP="006C0EF4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tudent ID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(not empty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 w:rsidR="00F42FB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012345</w:t>
      </w:r>
    </w:p>
    <w:p w14:paraId="69A10CAD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Enter student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name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(not empty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Nguyen Thi Lan</w:t>
      </w:r>
    </w:p>
    <w:p w14:paraId="62703A5D" w14:textId="77777777" w:rsidR="00866AE8" w:rsidRPr="00866AE8" w:rsidRDefault="00866AE8" w:rsidP="00866AE8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age (18 – 25): 16</w:t>
      </w:r>
    </w:p>
    <w:p w14:paraId="067BE2BF" w14:textId="77777777" w:rsidR="00866AE8" w:rsidRPr="00866AE8" w:rsidRDefault="00866AE8" w:rsidP="00866AE8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age (18 – 25): 18</w:t>
      </w:r>
    </w:p>
    <w:p w14:paraId="59B66E82" w14:textId="77777777" w:rsidR="00F42FB2" w:rsidRDefault="00F42FB2" w:rsidP="004B0AFD">
      <w:pPr>
        <w:ind w:firstLine="720"/>
        <w:rPr>
          <w:rFonts w:ascii="Courier New" w:hAnsi="Courier New" w:cs="Courier New"/>
        </w:rPr>
      </w:pPr>
    </w:p>
    <w:p w14:paraId="46BA691D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List of students:</w:t>
      </w:r>
    </w:p>
    <w:p w14:paraId="785F48FC" w14:textId="77777777" w:rsidR="00F42FB2" w:rsidRPr="009D04B8" w:rsidRDefault="00F42FB2" w:rsidP="00F42FB2">
      <w:pPr>
        <w:spacing w:line="180" w:lineRule="exact"/>
        <w:rPr>
          <w:rFonts w:ascii="Courier New" w:hAnsi="Courier New" w:cs="Courier New"/>
        </w:rPr>
      </w:pPr>
    </w:p>
    <w:p w14:paraId="7A7FE860" w14:textId="77777777" w:rsidR="00F42FB2" w:rsidRPr="009D04B8" w:rsidRDefault="00F42FB2" w:rsidP="00F42FB2">
      <w:pPr>
        <w:spacing w:line="180" w:lineRule="exact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ab/>
        <w:t>ID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Name</w:t>
      </w:r>
      <w:r w:rsidR="00866AE8">
        <w:rPr>
          <w:rFonts w:ascii="Courier New" w:hAnsi="Courier New" w:cs="Courier New"/>
        </w:rPr>
        <w:tab/>
      </w:r>
      <w:r w:rsidR="00866AE8">
        <w:rPr>
          <w:rFonts w:ascii="Courier New" w:hAnsi="Courier New" w:cs="Courier New"/>
        </w:rPr>
        <w:tab/>
      </w:r>
      <w:r w:rsidR="00866AE8">
        <w:rPr>
          <w:rFonts w:ascii="Courier New" w:hAnsi="Courier New" w:cs="Courier New"/>
        </w:rPr>
        <w:tab/>
        <w:t>Age</w:t>
      </w:r>
    </w:p>
    <w:p w14:paraId="18029C65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7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B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20</w:t>
      </w:r>
    </w:p>
    <w:p w14:paraId="3736895C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6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A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21</w:t>
      </w:r>
    </w:p>
    <w:p w14:paraId="424070E1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hAnsi="Courier New" w:cs="Courier New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8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C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22</w:t>
      </w:r>
    </w:p>
    <w:p w14:paraId="3D373524" w14:textId="77777777" w:rsidR="00F42FB2" w:rsidRP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012345</w:t>
      </w:r>
      <w:r w:rsidRPr="00F42FB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 Nguyen Thi Lan</w:t>
      </w:r>
      <w:r w:rsidR="00866AE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 xml:space="preserve"> 18</w:t>
      </w:r>
    </w:p>
    <w:p w14:paraId="09FE71E9" w14:textId="77777777" w:rsidR="00F42FB2" w:rsidRDefault="00F42FB2" w:rsidP="004B0AFD">
      <w:pPr>
        <w:ind w:firstLine="720"/>
        <w:rPr>
          <w:rFonts w:ascii="Courier New" w:hAnsi="Courier New" w:cs="Courier New"/>
        </w:rPr>
      </w:pPr>
    </w:p>
    <w:p w14:paraId="0164A43B" w14:textId="77777777" w:rsidR="00334A79" w:rsidRDefault="004B0AFD" w:rsidP="004B0AFD">
      <w:pPr>
        <w:ind w:firstLine="720"/>
        <w:rPr>
          <w:rFonts w:ascii="Courier New" w:hAnsi="Courier New" w:cs="Courier New"/>
        </w:rPr>
      </w:pPr>
      <w:r w:rsidRPr="004B0AFD">
        <w:rPr>
          <w:rFonts w:ascii="Courier New" w:hAnsi="Courier New" w:cs="Courier New"/>
        </w:rPr>
        <w:t>Press enter key to continue!</w:t>
      </w:r>
    </w:p>
    <w:p w14:paraId="0CFD21D6" w14:textId="77777777" w:rsidR="00334A79" w:rsidRPr="009D04B8" w:rsidRDefault="00334A79" w:rsidP="00334A79">
      <w:pPr>
        <w:ind w:firstLine="720"/>
        <w:rPr>
          <w:rFonts w:ascii="Courier New" w:hAnsi="Courier New" w:cs="Courier New"/>
        </w:rPr>
      </w:pPr>
    </w:p>
    <w:p w14:paraId="6607BD46" w14:textId="77777777" w:rsidR="00334A79" w:rsidRPr="00DE3D73" w:rsidRDefault="00334A79" w:rsidP="00334A79">
      <w:pPr>
        <w:ind w:left="720"/>
        <w:rPr>
          <w:sz w:val="28"/>
          <w:szCs w:val="28"/>
        </w:rPr>
      </w:pPr>
      <w:r w:rsidRPr="00DE3D73">
        <w:rPr>
          <w:sz w:val="28"/>
          <w:szCs w:val="28"/>
        </w:rPr>
        <w:t>After pressing enter key, th</w:t>
      </w:r>
      <w:r>
        <w:rPr>
          <w:sz w:val="28"/>
          <w:szCs w:val="28"/>
        </w:rPr>
        <w:t>ose</w:t>
      </w:r>
      <w:r w:rsidRPr="00DE3D73">
        <w:rPr>
          <w:sz w:val="28"/>
          <w:szCs w:val="28"/>
        </w:rPr>
        <w:t xml:space="preserve"> </w:t>
      </w:r>
      <w:r w:rsidR="00F42FB2">
        <w:rPr>
          <w:sz w:val="28"/>
          <w:szCs w:val="28"/>
        </w:rPr>
        <w:t>students</w:t>
      </w:r>
      <w:r w:rsidRPr="00DE3D73">
        <w:rPr>
          <w:sz w:val="28"/>
          <w:szCs w:val="28"/>
        </w:rPr>
        <w:t xml:space="preserve"> will be saved into file </w:t>
      </w:r>
      <w:r w:rsidR="00F42FB2">
        <w:rPr>
          <w:sz w:val="28"/>
          <w:szCs w:val="28"/>
        </w:rPr>
        <w:t>students</w:t>
      </w:r>
      <w:r w:rsidRPr="00DE3D73">
        <w:rPr>
          <w:sz w:val="28"/>
          <w:szCs w:val="28"/>
        </w:rPr>
        <w:t>.txt.</w:t>
      </w:r>
    </w:p>
    <w:p w14:paraId="51F5040D" w14:textId="77777777" w:rsidR="0049074B" w:rsidRPr="00334A79" w:rsidRDefault="0049074B" w:rsidP="006C0EF4">
      <w:pPr>
        <w:pStyle w:val="u2"/>
        <w:spacing w:line="180" w:lineRule="exact"/>
        <w:ind w:left="720"/>
        <w:rPr>
          <w:rFonts w:ascii="Courier New" w:hAnsi="Courier New" w:cs="Courier New"/>
          <w:sz w:val="22"/>
          <w:szCs w:val="22"/>
        </w:rPr>
      </w:pPr>
      <w:r w:rsidRPr="00334A79">
        <w:rPr>
          <w:rFonts w:ascii="Courier New" w:hAnsi="Courier New" w:cs="Courier New"/>
          <w:sz w:val="22"/>
          <w:szCs w:val="22"/>
        </w:rPr>
        <w:tab/>
      </w:r>
    </w:p>
    <w:p w14:paraId="3FA9522C" w14:textId="77777777" w:rsidR="009D04B8" w:rsidRDefault="009D04B8" w:rsidP="009D04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quirement: </w:t>
      </w:r>
    </w:p>
    <w:p w14:paraId="5DC22797" w14:textId="77777777" w:rsidR="009D04B8" w:rsidRDefault="00BC4E2E" w:rsidP="009D04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+ Student ID </w:t>
      </w:r>
      <w:r w:rsidR="00866AE8">
        <w:rPr>
          <w:sz w:val="28"/>
          <w:szCs w:val="28"/>
        </w:rPr>
        <w:t>must no</w:t>
      </w:r>
      <w:r w:rsidR="00663B9D">
        <w:rPr>
          <w:sz w:val="28"/>
          <w:szCs w:val="28"/>
        </w:rPr>
        <w:t xml:space="preserve">t </w:t>
      </w:r>
      <w:r w:rsidR="00866AE8">
        <w:rPr>
          <w:sz w:val="28"/>
          <w:szCs w:val="28"/>
        </w:rPr>
        <w:t xml:space="preserve">be </w:t>
      </w:r>
      <w:r w:rsidR="00663B9D">
        <w:rPr>
          <w:sz w:val="28"/>
          <w:szCs w:val="28"/>
        </w:rPr>
        <w:t xml:space="preserve">empty and </w:t>
      </w:r>
      <w:r w:rsidR="00F42FB2">
        <w:rPr>
          <w:sz w:val="28"/>
          <w:szCs w:val="28"/>
        </w:rPr>
        <w:t>unique</w:t>
      </w:r>
      <w:r>
        <w:rPr>
          <w:sz w:val="28"/>
          <w:szCs w:val="28"/>
        </w:rPr>
        <w:t xml:space="preserve">, otherwise </w:t>
      </w:r>
      <w:r w:rsidR="005E39D4">
        <w:rPr>
          <w:sz w:val="28"/>
          <w:szCs w:val="28"/>
        </w:rPr>
        <w:t>the user</w:t>
      </w:r>
      <w:r>
        <w:rPr>
          <w:sz w:val="28"/>
          <w:szCs w:val="28"/>
        </w:rPr>
        <w:t xml:space="preserve"> must enter again.</w:t>
      </w:r>
    </w:p>
    <w:p w14:paraId="7C75C23D" w14:textId="77777777" w:rsidR="00663B9D" w:rsidRDefault="00663B9D" w:rsidP="009D04B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+ Student name </w:t>
      </w:r>
      <w:r w:rsidR="00866AE8">
        <w:rPr>
          <w:sz w:val="28"/>
          <w:szCs w:val="28"/>
        </w:rPr>
        <w:t>must not be</w:t>
      </w:r>
      <w:r>
        <w:rPr>
          <w:sz w:val="28"/>
          <w:szCs w:val="28"/>
        </w:rPr>
        <w:t xml:space="preserve"> empty, otherwise you must enter again.</w:t>
      </w:r>
    </w:p>
    <w:p w14:paraId="4CA99E10" w14:textId="77777777" w:rsidR="00866AE8" w:rsidRDefault="00866AE8" w:rsidP="009D04B8">
      <w:pPr>
        <w:ind w:left="720"/>
        <w:rPr>
          <w:sz w:val="28"/>
          <w:szCs w:val="28"/>
        </w:rPr>
      </w:pPr>
      <w:r>
        <w:rPr>
          <w:sz w:val="28"/>
          <w:szCs w:val="28"/>
        </w:rPr>
        <w:t>+ Age must not be from 18 to 25, otherwise you must enter again.</w:t>
      </w:r>
    </w:p>
    <w:p w14:paraId="2221A80D" w14:textId="77777777" w:rsidR="00F42FB2" w:rsidRDefault="00F42FB2" w:rsidP="00F42FB2">
      <w:pPr>
        <w:pStyle w:val="u2"/>
        <w:numPr>
          <w:ilvl w:val="1"/>
          <w:numId w:val="19"/>
        </w:numPr>
      </w:pPr>
      <w:r>
        <w:t>Enter subject’s marks for the given student (when the user enters 2)</w:t>
      </w:r>
    </w:p>
    <w:p w14:paraId="0038C535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List of students:</w:t>
      </w:r>
    </w:p>
    <w:p w14:paraId="1CF22480" w14:textId="77777777" w:rsidR="00F42FB2" w:rsidRPr="009D04B8" w:rsidRDefault="00F42FB2" w:rsidP="00F42FB2">
      <w:pPr>
        <w:spacing w:line="180" w:lineRule="exact"/>
        <w:rPr>
          <w:rFonts w:ascii="Courier New" w:hAnsi="Courier New" w:cs="Courier New"/>
        </w:rPr>
      </w:pPr>
    </w:p>
    <w:p w14:paraId="106EF65B" w14:textId="77777777" w:rsidR="00F42FB2" w:rsidRPr="009D04B8" w:rsidRDefault="00F42FB2" w:rsidP="00F42FB2">
      <w:pPr>
        <w:spacing w:line="180" w:lineRule="exact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ab/>
        <w:t>ID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  <w:t>Name</w:t>
      </w:r>
    </w:p>
    <w:p w14:paraId="0BEDB73C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lastRenderedPageBreak/>
        <w:t>HE123457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B</w:t>
      </w:r>
    </w:p>
    <w:p w14:paraId="399B38C9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6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A</w:t>
      </w:r>
    </w:p>
    <w:p w14:paraId="12DE5582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hAnsi="Courier New" w:cs="Courier New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8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ab/>
        <w:t>Nguyen Van C</w:t>
      </w:r>
    </w:p>
    <w:p w14:paraId="76831193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012345</w:t>
      </w:r>
      <w:r w:rsidRPr="00F42FB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 Nguyen Thi Lan</w:t>
      </w:r>
    </w:p>
    <w:p w14:paraId="1D461AD5" w14:textId="77777777" w:rsidR="00F42FB2" w:rsidRDefault="00F42FB2" w:rsidP="00F42FB2"/>
    <w:p w14:paraId="25801C8C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tudent ID</w:t>
      </w:r>
      <w:r w:rsidR="002A075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in the list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: HE123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459</w:t>
      </w:r>
    </w:p>
    <w:p w14:paraId="3ED3DF0E" w14:textId="77777777" w:rsidR="00F42FB2" w:rsidRPr="009D04B8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tudent ID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</w:t>
      </w:r>
      <w:r w:rsidR="002A075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in the list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HE123456</w:t>
      </w:r>
    </w:p>
    <w:p w14:paraId="6120FEC4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</w:p>
    <w:p w14:paraId="49DA8782" w14:textId="77777777" w:rsidR="00FF2005" w:rsidRPr="00F42FB2" w:rsidRDefault="00FF2005" w:rsidP="00FF2005">
      <w:pPr>
        <w:ind w:firstLine="720"/>
        <w:rPr>
          <w:rFonts w:ascii="Courier New" w:hAnsi="Courier New" w:cs="Courier New"/>
        </w:rPr>
      </w:pPr>
      <w:r w:rsidRPr="00F42FB2">
        <w:rPr>
          <w:rFonts w:ascii="Courier New" w:hAnsi="Courier New" w:cs="Courier New"/>
        </w:rPr>
        <w:t>List marks of student HE012345:</w:t>
      </w:r>
    </w:p>
    <w:p w14:paraId="5F8D6C0D" w14:textId="77777777" w:rsidR="00FF2005" w:rsidRDefault="00FF2005" w:rsidP="00FF2005">
      <w:pPr>
        <w:rPr>
          <w:rFonts w:ascii="Courier New" w:hAnsi="Courier New" w:cs="Courier New"/>
        </w:rPr>
      </w:pPr>
      <w:r w:rsidRPr="00F42FB2">
        <w:rPr>
          <w:rFonts w:ascii="Courier New" w:hAnsi="Courier New" w:cs="Courier New"/>
        </w:rPr>
        <w:tab/>
        <w:t>Subject</w:t>
      </w:r>
      <w:r w:rsidRPr="00F42FB2">
        <w:rPr>
          <w:rFonts w:ascii="Courier New" w:hAnsi="Courier New" w:cs="Courier New"/>
        </w:rPr>
        <w:tab/>
      </w:r>
      <w:r w:rsidRPr="00F42FB2">
        <w:rPr>
          <w:rFonts w:ascii="Courier New" w:hAnsi="Courier New" w:cs="Courier New"/>
        </w:rPr>
        <w:tab/>
        <w:t>Marks</w:t>
      </w:r>
    </w:p>
    <w:p w14:paraId="4F772928" w14:textId="77777777" w:rsidR="00F42FB2" w:rsidRPr="009D04B8" w:rsidRDefault="00F42FB2" w:rsidP="00F42FB2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F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 w:rsidR="00FF2005">
        <w:rPr>
          <w:rFonts w:ascii="Courier New" w:hAnsi="Courier New" w:cs="Courier New"/>
        </w:rPr>
        <w:t>5.50</w:t>
      </w:r>
    </w:p>
    <w:p w14:paraId="2972B5BB" w14:textId="77777777" w:rsidR="00F42FB2" w:rsidRPr="009D04B8" w:rsidRDefault="00F42FB2" w:rsidP="00F42FB2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O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 w:rsidR="00FF2005">
        <w:rPr>
          <w:rFonts w:ascii="Courier New" w:hAnsi="Courier New" w:cs="Courier New"/>
        </w:rPr>
        <w:t>7.50</w:t>
      </w:r>
    </w:p>
    <w:p w14:paraId="30B28460" w14:textId="77777777" w:rsidR="00F42FB2" w:rsidRDefault="00F42FB2" w:rsidP="00F42FB2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BI202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FF2005">
        <w:rPr>
          <w:rFonts w:ascii="Courier New" w:hAnsi="Courier New" w:cs="Courier New"/>
        </w:rPr>
        <w:t>0.00</w:t>
      </w:r>
    </w:p>
    <w:p w14:paraId="4B8D2E9E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ubject 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ID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</w:t>
      </w:r>
      <w:r w:rsidR="002A075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in the list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PRN292</w:t>
      </w:r>
    </w:p>
    <w:p w14:paraId="024231C7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Enter s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ubject 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ID</w:t>
      </w:r>
      <w:r w:rsidR="00663B9D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 </w:t>
      </w:r>
      <w:r w:rsidR="002A0752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in the list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PRF192</w:t>
      </w:r>
    </w:p>
    <w:p w14:paraId="407C529F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Enter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marks (0 – 10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-1</w:t>
      </w:r>
    </w:p>
    <w:p w14:paraId="7C7A617F" w14:textId="77777777" w:rsidR="00F42FB2" w:rsidRDefault="00F42FB2" w:rsidP="00F42FB2">
      <w:pPr>
        <w:pStyle w:val="u2"/>
        <w:spacing w:line="180" w:lineRule="exact"/>
        <w:ind w:left="720"/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</w:pP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Enter 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marks (0 – 10)</w:t>
      </w:r>
      <w:r w:rsidRPr="009D04B8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 xml:space="preserve">: </w:t>
      </w:r>
      <w:r w:rsidR="00FF2005"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8</w:t>
      </w:r>
      <w:r>
        <w:rPr>
          <w:rFonts w:ascii="Courier New" w:eastAsia="MS PMincho" w:hAnsi="Courier New" w:cs="Courier New"/>
          <w:b w:val="0"/>
          <w:bCs w:val="0"/>
          <w:color w:val="auto"/>
          <w:sz w:val="24"/>
          <w:szCs w:val="24"/>
        </w:rPr>
        <w:t>.5</w:t>
      </w:r>
    </w:p>
    <w:p w14:paraId="7DFB3DC5" w14:textId="77777777" w:rsidR="00F42FB2" w:rsidRPr="00F42FB2" w:rsidRDefault="00F42FB2" w:rsidP="00F42FB2"/>
    <w:p w14:paraId="2A7D997E" w14:textId="77777777" w:rsidR="00F42FB2" w:rsidRPr="00F42FB2" w:rsidRDefault="00F42FB2" w:rsidP="00F42FB2">
      <w:pPr>
        <w:rPr>
          <w:rFonts w:ascii="Courier New" w:hAnsi="Courier New" w:cs="Courier New"/>
        </w:rPr>
      </w:pPr>
      <w:r>
        <w:tab/>
      </w:r>
      <w:r w:rsidRPr="00F42FB2">
        <w:rPr>
          <w:rFonts w:ascii="Courier New" w:hAnsi="Courier New" w:cs="Courier New"/>
        </w:rPr>
        <w:t>List marks of student HE12345</w:t>
      </w:r>
      <w:r w:rsidR="00FF2005">
        <w:rPr>
          <w:rFonts w:ascii="Courier New" w:hAnsi="Courier New" w:cs="Courier New"/>
        </w:rPr>
        <w:t>6</w:t>
      </w:r>
      <w:r w:rsidRPr="00F42FB2">
        <w:rPr>
          <w:rFonts w:ascii="Courier New" w:hAnsi="Courier New" w:cs="Courier New"/>
        </w:rPr>
        <w:t>:</w:t>
      </w:r>
    </w:p>
    <w:p w14:paraId="2F76320B" w14:textId="77777777" w:rsidR="00F42FB2" w:rsidRDefault="00F42FB2" w:rsidP="00F42FB2">
      <w:pPr>
        <w:rPr>
          <w:rFonts w:ascii="Courier New" w:hAnsi="Courier New" w:cs="Courier New"/>
        </w:rPr>
      </w:pPr>
      <w:r w:rsidRPr="00F42FB2">
        <w:rPr>
          <w:rFonts w:ascii="Courier New" w:hAnsi="Courier New" w:cs="Courier New"/>
        </w:rPr>
        <w:tab/>
        <w:t>Subject</w:t>
      </w:r>
      <w:r w:rsidRPr="00F42FB2">
        <w:rPr>
          <w:rFonts w:ascii="Courier New" w:hAnsi="Courier New" w:cs="Courier New"/>
        </w:rPr>
        <w:tab/>
      </w:r>
      <w:r w:rsidRPr="00F42FB2">
        <w:rPr>
          <w:rFonts w:ascii="Courier New" w:hAnsi="Courier New" w:cs="Courier New"/>
        </w:rPr>
        <w:tab/>
        <w:t>Marks</w:t>
      </w:r>
    </w:p>
    <w:p w14:paraId="646A9D78" w14:textId="77777777" w:rsidR="00FF2005" w:rsidRPr="009D04B8" w:rsidRDefault="00FF2005" w:rsidP="00FF2005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F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8.50</w:t>
      </w:r>
    </w:p>
    <w:p w14:paraId="6927FDC0" w14:textId="77777777" w:rsidR="00FF2005" w:rsidRPr="009D04B8" w:rsidRDefault="00FF2005" w:rsidP="00FF2005">
      <w:pPr>
        <w:pStyle w:val="oancuaDanhsach"/>
        <w:rPr>
          <w:rFonts w:ascii="Courier New" w:hAnsi="Courier New" w:cs="Courier New"/>
        </w:rPr>
      </w:pPr>
      <w:r w:rsidRPr="009D04B8">
        <w:rPr>
          <w:rFonts w:ascii="Courier New" w:hAnsi="Courier New" w:cs="Courier New"/>
        </w:rPr>
        <w:t>PRO192</w:t>
      </w:r>
      <w:r w:rsidRPr="009D04B8">
        <w:rPr>
          <w:rFonts w:ascii="Courier New" w:hAnsi="Courier New" w:cs="Courier New"/>
        </w:rPr>
        <w:tab/>
      </w:r>
      <w:r w:rsidRPr="009D04B8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7.50</w:t>
      </w:r>
    </w:p>
    <w:p w14:paraId="3E3EA3F0" w14:textId="77777777" w:rsidR="00FF2005" w:rsidRDefault="00FF2005" w:rsidP="00FF2005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BI202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0.00</w:t>
      </w:r>
    </w:p>
    <w:p w14:paraId="04240B54" w14:textId="77777777" w:rsidR="00FF2005" w:rsidRDefault="00FF2005" w:rsidP="00FF2005">
      <w:pPr>
        <w:ind w:firstLine="720"/>
        <w:rPr>
          <w:rFonts w:ascii="Courier New" w:hAnsi="Courier New" w:cs="Courier New"/>
        </w:rPr>
      </w:pPr>
    </w:p>
    <w:p w14:paraId="75D34086" w14:textId="77777777" w:rsidR="00FF2005" w:rsidRDefault="00FF2005" w:rsidP="00FF2005">
      <w:pPr>
        <w:ind w:firstLine="720"/>
        <w:rPr>
          <w:rFonts w:ascii="Courier New" w:hAnsi="Courier New" w:cs="Courier New"/>
        </w:rPr>
      </w:pPr>
      <w:r w:rsidRPr="004B0AFD">
        <w:rPr>
          <w:rFonts w:ascii="Courier New" w:hAnsi="Courier New" w:cs="Courier New"/>
        </w:rPr>
        <w:t>Press enter key to continue!</w:t>
      </w:r>
    </w:p>
    <w:p w14:paraId="445F388F" w14:textId="77777777" w:rsidR="00FF2005" w:rsidRPr="009D04B8" w:rsidRDefault="00FF2005" w:rsidP="00FF2005">
      <w:pPr>
        <w:ind w:firstLine="720"/>
        <w:rPr>
          <w:rFonts w:ascii="Courier New" w:hAnsi="Courier New" w:cs="Courier New"/>
        </w:rPr>
      </w:pPr>
    </w:p>
    <w:p w14:paraId="1409A4BD" w14:textId="77777777" w:rsidR="00FF2005" w:rsidRDefault="00FF2005" w:rsidP="00FF2005">
      <w:pPr>
        <w:ind w:left="720"/>
        <w:rPr>
          <w:sz w:val="28"/>
          <w:szCs w:val="28"/>
        </w:rPr>
      </w:pPr>
      <w:r w:rsidRPr="00DE3D73">
        <w:rPr>
          <w:sz w:val="28"/>
          <w:szCs w:val="28"/>
        </w:rPr>
        <w:t>After pressing enter key, th</w:t>
      </w:r>
      <w:r>
        <w:rPr>
          <w:sz w:val="28"/>
          <w:szCs w:val="28"/>
        </w:rPr>
        <w:t>ose</w:t>
      </w:r>
      <w:r w:rsidRPr="00DE3D73">
        <w:rPr>
          <w:sz w:val="28"/>
          <w:szCs w:val="28"/>
        </w:rPr>
        <w:t xml:space="preserve"> </w:t>
      </w:r>
      <w:r>
        <w:rPr>
          <w:sz w:val="28"/>
          <w:szCs w:val="28"/>
        </w:rPr>
        <w:t>marks</w:t>
      </w:r>
      <w:r w:rsidRPr="00DE3D73">
        <w:rPr>
          <w:sz w:val="28"/>
          <w:szCs w:val="28"/>
        </w:rPr>
        <w:t xml:space="preserve"> will be saved into file </w:t>
      </w:r>
      <w:r>
        <w:rPr>
          <w:sz w:val="28"/>
          <w:szCs w:val="28"/>
        </w:rPr>
        <w:t>marks</w:t>
      </w:r>
      <w:r w:rsidRPr="00DE3D73">
        <w:rPr>
          <w:sz w:val="28"/>
          <w:szCs w:val="28"/>
        </w:rPr>
        <w:t>.txt.</w:t>
      </w:r>
    </w:p>
    <w:p w14:paraId="51019185" w14:textId="77777777" w:rsidR="00FF2005" w:rsidRPr="00DE3D73" w:rsidRDefault="00FF2005" w:rsidP="00FF2005">
      <w:pPr>
        <w:ind w:left="720"/>
        <w:rPr>
          <w:sz w:val="28"/>
          <w:szCs w:val="28"/>
        </w:rPr>
      </w:pPr>
    </w:p>
    <w:p w14:paraId="44387142" w14:textId="77777777" w:rsidR="00FF2005" w:rsidRDefault="00FF2005" w:rsidP="00FF200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quirement: </w:t>
      </w:r>
    </w:p>
    <w:p w14:paraId="445DD7EE" w14:textId="77777777" w:rsidR="00FF2005" w:rsidRDefault="00FF2005" w:rsidP="00FF200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+ Student ID must be in the list, otherwise </w:t>
      </w:r>
      <w:r w:rsidR="00866AE8">
        <w:rPr>
          <w:sz w:val="28"/>
          <w:szCs w:val="28"/>
        </w:rPr>
        <w:t>you</w:t>
      </w:r>
      <w:r>
        <w:rPr>
          <w:sz w:val="28"/>
          <w:szCs w:val="28"/>
        </w:rPr>
        <w:t xml:space="preserve"> must enter again.</w:t>
      </w:r>
    </w:p>
    <w:p w14:paraId="5F318EF7" w14:textId="77777777" w:rsidR="00FF2005" w:rsidRDefault="00FF2005" w:rsidP="00FF2005">
      <w:pPr>
        <w:ind w:left="720"/>
        <w:rPr>
          <w:sz w:val="28"/>
          <w:szCs w:val="28"/>
        </w:rPr>
      </w:pPr>
      <w:r>
        <w:rPr>
          <w:sz w:val="28"/>
          <w:szCs w:val="28"/>
        </w:rPr>
        <w:t>+ Display all subjects in the file “subjects.txt” and marks of the given student (marks = 0 if that subject’s marks is not existed in file “marks.txt”)</w:t>
      </w:r>
    </w:p>
    <w:p w14:paraId="0B467AD7" w14:textId="77777777" w:rsidR="00FF2005" w:rsidRDefault="00FF2005" w:rsidP="00FF200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+ Subject ID must be in the list, otherwise </w:t>
      </w:r>
      <w:r w:rsidR="00866AE8">
        <w:rPr>
          <w:sz w:val="28"/>
          <w:szCs w:val="28"/>
        </w:rPr>
        <w:t>you</w:t>
      </w:r>
      <w:r>
        <w:rPr>
          <w:sz w:val="28"/>
          <w:szCs w:val="28"/>
        </w:rPr>
        <w:t xml:space="preserve"> must enter again.</w:t>
      </w:r>
    </w:p>
    <w:p w14:paraId="29E34D2B" w14:textId="77777777" w:rsidR="00866AE8" w:rsidRDefault="00866AE8" w:rsidP="00FF2005">
      <w:pPr>
        <w:ind w:left="720"/>
        <w:rPr>
          <w:sz w:val="28"/>
          <w:szCs w:val="28"/>
        </w:rPr>
      </w:pPr>
      <w:r>
        <w:rPr>
          <w:sz w:val="28"/>
          <w:szCs w:val="28"/>
        </w:rPr>
        <w:t>+ Marks must be a double from 0 to 10, otherwise you must enter again.</w:t>
      </w:r>
    </w:p>
    <w:p w14:paraId="101433E7" w14:textId="77777777" w:rsidR="00FF2005" w:rsidRDefault="00FF2005" w:rsidP="00FF2005">
      <w:pPr>
        <w:ind w:left="720"/>
        <w:rPr>
          <w:sz w:val="28"/>
          <w:szCs w:val="28"/>
        </w:rPr>
      </w:pPr>
    </w:p>
    <w:p w14:paraId="7217F11E" w14:textId="77777777" w:rsidR="00FF2005" w:rsidRDefault="00FF2005" w:rsidP="00FF2005">
      <w:pPr>
        <w:ind w:left="720"/>
        <w:rPr>
          <w:sz w:val="28"/>
          <w:szCs w:val="28"/>
        </w:rPr>
      </w:pPr>
    </w:p>
    <w:p w14:paraId="1B8A01B0" w14:textId="77777777" w:rsidR="00FF2005" w:rsidRDefault="00FF2005" w:rsidP="00FF2005">
      <w:pPr>
        <w:ind w:firstLine="720"/>
        <w:rPr>
          <w:rFonts w:ascii="Courier New" w:hAnsi="Courier New" w:cs="Courier New"/>
        </w:rPr>
      </w:pPr>
    </w:p>
    <w:sectPr w:rsidR="00FF2005" w:rsidSect="00041C2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CF59F" w14:textId="77777777" w:rsidR="005E6631" w:rsidRDefault="005E6631" w:rsidP="008C51B5">
      <w:r>
        <w:separator/>
      </w:r>
    </w:p>
  </w:endnote>
  <w:endnote w:type="continuationSeparator" w:id="0">
    <w:p w14:paraId="4EFF3598" w14:textId="77777777" w:rsidR="005E6631" w:rsidRDefault="005E6631" w:rsidP="008C5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altName w:val="ＭＳ Ｐ明朝"/>
    <w:charset w:val="80"/>
    <w:family w:val="roman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SWA">
    <w:altName w:val="Courier New"/>
    <w:charset w:val="00"/>
    <w:family w:val="modern"/>
    <w:pitch w:val="fixed"/>
    <w:sig w:usb0="00000087" w:usb1="00000000" w:usb2="00000000" w:usb3="00000000" w:csb0="0000001B" w:csb1="00000000"/>
  </w:font>
  <w:font w:name="平成角ｺﾞｼｯｸ体W5(GT)">
    <w:altName w:val="MS Mincho"/>
    <w:charset w:val="80"/>
    <w:family w:val="modern"/>
    <w:pitch w:val="fixed"/>
    <w:sig w:usb0="00000000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AF661" w14:textId="77777777" w:rsidR="008C51B5" w:rsidRDefault="008C51B5">
    <w:pPr>
      <w:pStyle w:val="Chntrang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B35082" w14:textId="640898EA" w:rsidR="008C51B5" w:rsidRDefault="006D6D05">
    <w:pPr>
      <w:pStyle w:val="Chntrang"/>
    </w:pPr>
    <w:r>
      <w:rPr>
        <w:noProof/>
      </w:rPr>
      <w:pict w14:anchorId="32C5A99C">
        <v:rect id="Rectangle 452" o:spid="_x0000_s1025" style="position:absolute;left:0;text-align:left;margin-left:0;margin-top:0;width:579.3pt;height:750.4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" filled="f" strokecolor="#938953 [1614]" strokeweight="1.25pt">
          <v:path arrowok="t"/>
          <w10:wrap anchorx="page" anchory="page"/>
        </v:rect>
      </w:pict>
    </w:r>
    <w:r w:rsidR="008C51B5">
      <w:rPr>
        <w:color w:val="4F81BD" w:themeColor="accent1"/>
      </w:rPr>
      <w:t xml:space="preserve"> </w:t>
    </w:r>
    <w:r w:rsidR="008C51B5"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pg. </w:t>
    </w:r>
    <w:r w:rsidR="008C51B5"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begin"/>
    </w:r>
    <w:r w:rsidR="008C51B5">
      <w:rPr>
        <w:color w:val="4F81BD" w:themeColor="accent1"/>
        <w:sz w:val="20"/>
        <w:szCs w:val="20"/>
      </w:rPr>
      <w:instrText xml:space="preserve"> PAGE    \* MERGEFORMAT </w:instrText>
    </w:r>
    <w:r w:rsidR="008C51B5">
      <w:rPr>
        <w:rFonts w:asciiTheme="minorHAnsi" w:eastAsiaTheme="minorEastAsia" w:hAnsiTheme="minorHAnsi" w:cstheme="minorBidi"/>
        <w:color w:val="4F81BD" w:themeColor="accent1"/>
        <w:sz w:val="20"/>
        <w:szCs w:val="20"/>
      </w:rPr>
      <w:fldChar w:fldCharType="separate"/>
    </w:r>
    <w:r w:rsidR="008C51B5"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t>2</w:t>
    </w:r>
    <w:r w:rsidR="008C51B5">
      <w:rPr>
        <w:rFonts w:asciiTheme="majorHAnsi" w:eastAsiaTheme="majorEastAsia" w:hAnsiTheme="majorHAnsi" w:cstheme="majorBidi"/>
        <w:noProof/>
        <w:color w:val="4F81BD" w:themeColor="accen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18914" w14:textId="77777777" w:rsidR="008C51B5" w:rsidRDefault="008C51B5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09717" w14:textId="77777777" w:rsidR="005E6631" w:rsidRDefault="005E6631" w:rsidP="008C51B5">
      <w:r>
        <w:separator/>
      </w:r>
    </w:p>
  </w:footnote>
  <w:footnote w:type="continuationSeparator" w:id="0">
    <w:p w14:paraId="712D3441" w14:textId="77777777" w:rsidR="005E6631" w:rsidRDefault="005E6631" w:rsidP="008C5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BA74B" w14:textId="77777777" w:rsidR="008C51B5" w:rsidRDefault="008C51B5">
    <w:pPr>
      <w:pStyle w:val="utra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8FA02" w14:textId="77777777" w:rsidR="008C51B5" w:rsidRDefault="008C51B5">
    <w:pPr>
      <w:pStyle w:val="utra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F714F" w14:textId="77777777" w:rsidR="008C51B5" w:rsidRDefault="008C51B5">
    <w:pPr>
      <w:pStyle w:val="utra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55C10"/>
    <w:multiLevelType w:val="hybridMultilevel"/>
    <w:tmpl w:val="73E47046"/>
    <w:lvl w:ilvl="0" w:tplc="62A24D2E">
      <w:numFmt w:val="bullet"/>
      <w:lvlText w:val="-"/>
      <w:lvlJc w:val="left"/>
      <w:pPr>
        <w:ind w:left="1080" w:hanging="360"/>
      </w:pPr>
      <w:rPr>
        <w:rFonts w:ascii="Times New Roman" w:eastAsia="MS P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465D68"/>
    <w:multiLevelType w:val="multilevel"/>
    <w:tmpl w:val="EB548BD8"/>
    <w:lvl w:ilvl="0">
      <w:start w:val="1"/>
      <w:numFmt w:val="decimal"/>
      <w:lvlText w:val="%1"/>
      <w:lvlJc w:val="left"/>
      <w:pPr>
        <w:ind w:left="3600" w:hanging="144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2580" w:hanging="4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2">
      <w:start w:val="1"/>
      <w:numFmt w:val="decimal"/>
      <w:isLgl/>
      <w:lvlText w:val="%1.%2.%3."/>
      <w:lvlJc w:val="left"/>
      <w:pPr>
        <w:ind w:left="2880" w:hanging="7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7">
      <w:start w:val="1"/>
      <w:numFmt w:val="decimal"/>
      <w:isLgl/>
      <w:lvlText w:val="%1.%2.%3.%4.%5.%6.%7.%8."/>
      <w:lvlJc w:val="left"/>
      <w:pPr>
        <w:ind w:left="3600" w:hanging="144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3960" w:hanging="180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</w:abstractNum>
  <w:abstractNum w:abstractNumId="2" w15:restartNumberingAfterBreak="0">
    <w:nsid w:val="0C084CE4"/>
    <w:multiLevelType w:val="hybridMultilevel"/>
    <w:tmpl w:val="6ED44440"/>
    <w:lvl w:ilvl="0" w:tplc="A18AA0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FE2892"/>
    <w:multiLevelType w:val="hybridMultilevel"/>
    <w:tmpl w:val="0B40D0B4"/>
    <w:lvl w:ilvl="0" w:tplc="E1980CE4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89960D4"/>
    <w:multiLevelType w:val="hybridMultilevel"/>
    <w:tmpl w:val="5FEC74B6"/>
    <w:lvl w:ilvl="0" w:tplc="55DA0F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E600ECC"/>
    <w:multiLevelType w:val="multilevel"/>
    <w:tmpl w:val="C79406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2757698E"/>
    <w:multiLevelType w:val="hybridMultilevel"/>
    <w:tmpl w:val="CD5CD278"/>
    <w:lvl w:ilvl="0" w:tplc="15CA3A4C">
      <w:start w:val="1"/>
      <w:numFmt w:val="decimal"/>
      <w:lvlText w:val="%1&gt;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E4658E"/>
    <w:multiLevelType w:val="hybridMultilevel"/>
    <w:tmpl w:val="7DF6E56C"/>
    <w:lvl w:ilvl="0" w:tplc="C21071DC">
      <w:start w:val="1"/>
      <w:numFmt w:val="decimal"/>
      <w:lvlText w:val="%1"/>
      <w:lvlJc w:val="left"/>
      <w:pPr>
        <w:ind w:left="1604" w:hanging="132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305D2532"/>
    <w:multiLevelType w:val="hybridMultilevel"/>
    <w:tmpl w:val="ABF8C806"/>
    <w:lvl w:ilvl="0" w:tplc="D1E00EF8">
      <w:start w:val="1"/>
      <w:numFmt w:val="decimal"/>
      <w:lvlText w:val="%1)"/>
      <w:lvlJc w:val="left"/>
      <w:pPr>
        <w:ind w:left="644" w:hanging="360"/>
      </w:p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>
      <w:start w:val="1"/>
      <w:numFmt w:val="lowerRoman"/>
      <w:lvlText w:val="%3."/>
      <w:lvlJc w:val="right"/>
      <w:pPr>
        <w:ind w:left="2084" w:hanging="180"/>
      </w:pPr>
    </w:lvl>
    <w:lvl w:ilvl="3" w:tplc="0409000F">
      <w:start w:val="1"/>
      <w:numFmt w:val="decimal"/>
      <w:lvlText w:val="%4."/>
      <w:lvlJc w:val="left"/>
      <w:pPr>
        <w:ind w:left="2804" w:hanging="360"/>
      </w:pPr>
    </w:lvl>
    <w:lvl w:ilvl="4" w:tplc="04090019">
      <w:start w:val="1"/>
      <w:numFmt w:val="lowerLetter"/>
      <w:lvlText w:val="%5."/>
      <w:lvlJc w:val="left"/>
      <w:pPr>
        <w:ind w:left="3524" w:hanging="360"/>
      </w:pPr>
    </w:lvl>
    <w:lvl w:ilvl="5" w:tplc="0409001B">
      <w:start w:val="1"/>
      <w:numFmt w:val="lowerRoman"/>
      <w:lvlText w:val="%6."/>
      <w:lvlJc w:val="right"/>
      <w:pPr>
        <w:ind w:left="4244" w:hanging="180"/>
      </w:pPr>
    </w:lvl>
    <w:lvl w:ilvl="6" w:tplc="0409000F">
      <w:start w:val="1"/>
      <w:numFmt w:val="decimal"/>
      <w:lvlText w:val="%7."/>
      <w:lvlJc w:val="left"/>
      <w:pPr>
        <w:ind w:left="4964" w:hanging="360"/>
      </w:pPr>
    </w:lvl>
    <w:lvl w:ilvl="7" w:tplc="04090019">
      <w:start w:val="1"/>
      <w:numFmt w:val="lowerLetter"/>
      <w:lvlText w:val="%8."/>
      <w:lvlJc w:val="left"/>
      <w:pPr>
        <w:ind w:left="5684" w:hanging="360"/>
      </w:pPr>
    </w:lvl>
    <w:lvl w:ilvl="8" w:tplc="0409001B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31E3A9D"/>
    <w:multiLevelType w:val="hybridMultilevel"/>
    <w:tmpl w:val="5DEA6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81EF5"/>
    <w:multiLevelType w:val="hybridMultilevel"/>
    <w:tmpl w:val="2B34E86E"/>
    <w:lvl w:ilvl="0" w:tplc="4C8AB2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BF24A3"/>
    <w:multiLevelType w:val="hybridMultilevel"/>
    <w:tmpl w:val="27A8D94A"/>
    <w:lvl w:ilvl="0" w:tplc="FCE81DF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B15E86"/>
    <w:multiLevelType w:val="hybridMultilevel"/>
    <w:tmpl w:val="FB881C5A"/>
    <w:lvl w:ilvl="0" w:tplc="8B48D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9DC69B4"/>
    <w:multiLevelType w:val="hybridMultilevel"/>
    <w:tmpl w:val="2864D04C"/>
    <w:lvl w:ilvl="0" w:tplc="90F8FC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6F305F"/>
    <w:multiLevelType w:val="hybridMultilevel"/>
    <w:tmpl w:val="5BE623D0"/>
    <w:lvl w:ilvl="0" w:tplc="6E983A1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21B53FF"/>
    <w:multiLevelType w:val="multilevel"/>
    <w:tmpl w:val="368CF1C4"/>
    <w:lvl w:ilvl="0">
      <w:start w:val="1"/>
      <w:numFmt w:val="decimal"/>
      <w:lvlText w:val="%1."/>
      <w:lvlJc w:val="left"/>
      <w:pPr>
        <w:ind w:left="1170" w:hanging="360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isLgl/>
      <w:lvlText w:val="%1.%2."/>
      <w:lvlJc w:val="left"/>
      <w:pPr>
        <w:ind w:left="1230" w:hanging="4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2">
      <w:start w:val="1"/>
      <w:numFmt w:val="decimal"/>
      <w:isLgl/>
      <w:lvlText w:val="%1.%2.%3."/>
      <w:lvlJc w:val="left"/>
      <w:pPr>
        <w:ind w:left="1530" w:hanging="7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3">
      <w:start w:val="1"/>
      <w:numFmt w:val="decimal"/>
      <w:isLgl/>
      <w:lvlText w:val="%1.%2.%3.%4."/>
      <w:lvlJc w:val="left"/>
      <w:pPr>
        <w:ind w:left="1530" w:hanging="72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4">
      <w:start w:val="1"/>
      <w:numFmt w:val="decimal"/>
      <w:isLgl/>
      <w:lvlText w:val="%1.%2.%3.%4.%5."/>
      <w:lvlJc w:val="left"/>
      <w:pPr>
        <w:ind w:left="1890" w:hanging="108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5">
      <w:start w:val="1"/>
      <w:numFmt w:val="decimal"/>
      <w:isLgl/>
      <w:lvlText w:val="%1.%2.%3.%4.%5.%6."/>
      <w:lvlJc w:val="left"/>
      <w:pPr>
        <w:ind w:left="1890" w:hanging="108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6">
      <w:start w:val="1"/>
      <w:numFmt w:val="decimal"/>
      <w:isLgl/>
      <w:lvlText w:val="%1.%2.%3.%4.%5.%6.%7."/>
      <w:lvlJc w:val="left"/>
      <w:pPr>
        <w:ind w:left="2250" w:hanging="144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7">
      <w:start w:val="1"/>
      <w:numFmt w:val="decimal"/>
      <w:isLgl/>
      <w:lvlText w:val="%1.%2.%3.%4.%5.%6.%7.%8."/>
      <w:lvlJc w:val="left"/>
      <w:pPr>
        <w:ind w:left="2250" w:hanging="144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  <w:lvl w:ilvl="8">
      <w:start w:val="1"/>
      <w:numFmt w:val="decimal"/>
      <w:isLgl/>
      <w:lvlText w:val="%1.%2.%3.%4.%5.%6.%7.%8.%9."/>
      <w:lvlJc w:val="left"/>
      <w:pPr>
        <w:ind w:left="2610" w:hanging="1800"/>
      </w:pPr>
      <w:rPr>
        <w:rFonts w:asciiTheme="majorHAnsi" w:eastAsiaTheme="majorEastAsia" w:hAnsiTheme="majorHAnsi" w:cstheme="majorBidi" w:hint="default"/>
        <w:b/>
        <w:color w:val="4F81BD" w:themeColor="accent1"/>
        <w:sz w:val="26"/>
      </w:rPr>
    </w:lvl>
  </w:abstractNum>
  <w:abstractNum w:abstractNumId="16" w15:restartNumberingAfterBreak="0">
    <w:nsid w:val="48E6544A"/>
    <w:multiLevelType w:val="hybridMultilevel"/>
    <w:tmpl w:val="193C972E"/>
    <w:lvl w:ilvl="0" w:tplc="1966C4D8"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789" w:hanging="360"/>
      </w:pPr>
    </w:lvl>
    <w:lvl w:ilvl="2" w:tplc="4809001B" w:tentative="1">
      <w:start w:val="1"/>
      <w:numFmt w:val="lowerRoman"/>
      <w:lvlText w:val="%3."/>
      <w:lvlJc w:val="right"/>
      <w:pPr>
        <w:ind w:left="2509" w:hanging="180"/>
      </w:pPr>
    </w:lvl>
    <w:lvl w:ilvl="3" w:tplc="4809000F" w:tentative="1">
      <w:start w:val="1"/>
      <w:numFmt w:val="decimal"/>
      <w:lvlText w:val="%4."/>
      <w:lvlJc w:val="left"/>
      <w:pPr>
        <w:ind w:left="3229" w:hanging="360"/>
      </w:pPr>
    </w:lvl>
    <w:lvl w:ilvl="4" w:tplc="48090019" w:tentative="1">
      <w:start w:val="1"/>
      <w:numFmt w:val="lowerLetter"/>
      <w:lvlText w:val="%5."/>
      <w:lvlJc w:val="left"/>
      <w:pPr>
        <w:ind w:left="3949" w:hanging="360"/>
      </w:pPr>
    </w:lvl>
    <w:lvl w:ilvl="5" w:tplc="4809001B" w:tentative="1">
      <w:start w:val="1"/>
      <w:numFmt w:val="lowerRoman"/>
      <w:lvlText w:val="%6."/>
      <w:lvlJc w:val="right"/>
      <w:pPr>
        <w:ind w:left="4669" w:hanging="180"/>
      </w:pPr>
    </w:lvl>
    <w:lvl w:ilvl="6" w:tplc="4809000F" w:tentative="1">
      <w:start w:val="1"/>
      <w:numFmt w:val="decimal"/>
      <w:lvlText w:val="%7."/>
      <w:lvlJc w:val="left"/>
      <w:pPr>
        <w:ind w:left="5389" w:hanging="360"/>
      </w:pPr>
    </w:lvl>
    <w:lvl w:ilvl="7" w:tplc="48090019" w:tentative="1">
      <w:start w:val="1"/>
      <w:numFmt w:val="lowerLetter"/>
      <w:lvlText w:val="%8."/>
      <w:lvlJc w:val="left"/>
      <w:pPr>
        <w:ind w:left="6109" w:hanging="360"/>
      </w:pPr>
    </w:lvl>
    <w:lvl w:ilvl="8" w:tplc="4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581C6903"/>
    <w:multiLevelType w:val="hybridMultilevel"/>
    <w:tmpl w:val="918AE788"/>
    <w:lvl w:ilvl="0" w:tplc="1B84E960">
      <w:numFmt w:val="bullet"/>
      <w:lvlText w:val="-"/>
      <w:lvlJc w:val="left"/>
      <w:pPr>
        <w:ind w:left="1010" w:hanging="360"/>
      </w:pPr>
      <w:rPr>
        <w:rFonts w:ascii="Courier New" w:eastAsia="MS PMincho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73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5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7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9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1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3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5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70" w:hanging="360"/>
      </w:pPr>
      <w:rPr>
        <w:rFonts w:ascii="Wingdings" w:hAnsi="Wingdings" w:hint="default"/>
      </w:rPr>
    </w:lvl>
  </w:abstractNum>
  <w:abstractNum w:abstractNumId="18" w15:restartNumberingAfterBreak="0">
    <w:nsid w:val="5D6E14D3"/>
    <w:multiLevelType w:val="hybridMultilevel"/>
    <w:tmpl w:val="5FEC74B6"/>
    <w:lvl w:ilvl="0" w:tplc="55DA0F4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DD91E10"/>
    <w:multiLevelType w:val="hybridMultilevel"/>
    <w:tmpl w:val="E44E44CA"/>
    <w:lvl w:ilvl="0" w:tplc="48A8D92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633B0E0A"/>
    <w:multiLevelType w:val="hybridMultilevel"/>
    <w:tmpl w:val="3806CACE"/>
    <w:lvl w:ilvl="0" w:tplc="99FA8F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4D05DF8"/>
    <w:multiLevelType w:val="hybridMultilevel"/>
    <w:tmpl w:val="4C70B3D6"/>
    <w:lvl w:ilvl="0" w:tplc="DE9831A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7057026"/>
    <w:multiLevelType w:val="hybridMultilevel"/>
    <w:tmpl w:val="A850B92C"/>
    <w:lvl w:ilvl="0" w:tplc="73ECAD52">
      <w:start w:val="1"/>
      <w:numFmt w:val="decimal"/>
      <w:lvlText w:val="%1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8D45D77"/>
    <w:multiLevelType w:val="hybridMultilevel"/>
    <w:tmpl w:val="A3789A40"/>
    <w:lvl w:ilvl="0" w:tplc="76FAC600">
      <w:start w:val="1"/>
      <w:numFmt w:val="decimal"/>
      <w:lvlText w:val="%1"/>
      <w:lvlJc w:val="left"/>
      <w:pPr>
        <w:ind w:left="288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6C3047B2"/>
    <w:multiLevelType w:val="hybridMultilevel"/>
    <w:tmpl w:val="4E70A962"/>
    <w:lvl w:ilvl="0" w:tplc="9208AE2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73C17376"/>
    <w:multiLevelType w:val="hybridMultilevel"/>
    <w:tmpl w:val="D402DB4C"/>
    <w:lvl w:ilvl="0" w:tplc="3BD6CACE">
      <w:start w:val="1"/>
      <w:numFmt w:val="decimal"/>
      <w:lvlText w:val="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14"/>
  </w:num>
  <w:num w:numId="2">
    <w:abstractNumId w:val="9"/>
  </w:num>
  <w:num w:numId="3">
    <w:abstractNumId w:val="15"/>
  </w:num>
  <w:num w:numId="4">
    <w:abstractNumId w:val="10"/>
  </w:num>
  <w:num w:numId="5">
    <w:abstractNumId w:val="20"/>
  </w:num>
  <w:num w:numId="6">
    <w:abstractNumId w:val="13"/>
  </w:num>
  <w:num w:numId="7">
    <w:abstractNumId w:val="11"/>
  </w:num>
  <w:num w:numId="8">
    <w:abstractNumId w:val="21"/>
  </w:num>
  <w:num w:numId="9">
    <w:abstractNumId w:val="23"/>
  </w:num>
  <w:num w:numId="10">
    <w:abstractNumId w:val="25"/>
  </w:num>
  <w:num w:numId="11">
    <w:abstractNumId w:val="3"/>
  </w:num>
  <w:num w:numId="12">
    <w:abstractNumId w:val="1"/>
  </w:num>
  <w:num w:numId="13">
    <w:abstractNumId w:val="6"/>
  </w:num>
  <w:num w:numId="14">
    <w:abstractNumId w:val="4"/>
  </w:num>
  <w:num w:numId="15">
    <w:abstractNumId w:val="2"/>
  </w:num>
  <w:num w:numId="16">
    <w:abstractNumId w:val="24"/>
  </w:num>
  <w:num w:numId="17">
    <w:abstractNumId w:val="22"/>
  </w:num>
  <w:num w:numId="18">
    <w:abstractNumId w:val="18"/>
  </w:num>
  <w:num w:numId="19">
    <w:abstractNumId w:val="5"/>
  </w:num>
  <w:num w:numId="20">
    <w:abstractNumId w:val="12"/>
  </w:num>
  <w:num w:numId="21">
    <w:abstractNumId w:val="0"/>
  </w:num>
  <w:num w:numId="22">
    <w:abstractNumId w:val="19"/>
  </w:num>
  <w:num w:numId="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7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zNjYwtzQwMDJW0lEKTi0uzszPAykwrAUAnfG1qCwAAAA="/>
  </w:docVars>
  <w:rsids>
    <w:rsidRoot w:val="000C2935"/>
    <w:rsid w:val="00002086"/>
    <w:rsid w:val="00031441"/>
    <w:rsid w:val="00033DDF"/>
    <w:rsid w:val="00034346"/>
    <w:rsid w:val="0003737B"/>
    <w:rsid w:val="00041C21"/>
    <w:rsid w:val="00050B7F"/>
    <w:rsid w:val="00054342"/>
    <w:rsid w:val="00070251"/>
    <w:rsid w:val="000834B3"/>
    <w:rsid w:val="00087518"/>
    <w:rsid w:val="00097185"/>
    <w:rsid w:val="000A4243"/>
    <w:rsid w:val="000B5CDC"/>
    <w:rsid w:val="000C2935"/>
    <w:rsid w:val="000C3E08"/>
    <w:rsid w:val="000E4DB4"/>
    <w:rsid w:val="000F33C5"/>
    <w:rsid w:val="00104B05"/>
    <w:rsid w:val="00106D42"/>
    <w:rsid w:val="0011547F"/>
    <w:rsid w:val="00123899"/>
    <w:rsid w:val="00133ADD"/>
    <w:rsid w:val="00141B05"/>
    <w:rsid w:val="001431F2"/>
    <w:rsid w:val="00143502"/>
    <w:rsid w:val="00160DA2"/>
    <w:rsid w:val="00166915"/>
    <w:rsid w:val="00187C41"/>
    <w:rsid w:val="001A001F"/>
    <w:rsid w:val="001C2766"/>
    <w:rsid w:val="00215F31"/>
    <w:rsid w:val="002445E9"/>
    <w:rsid w:val="00245D4B"/>
    <w:rsid w:val="00247708"/>
    <w:rsid w:val="00270416"/>
    <w:rsid w:val="002834C7"/>
    <w:rsid w:val="002A0752"/>
    <w:rsid w:val="002B7A91"/>
    <w:rsid w:val="002D7C25"/>
    <w:rsid w:val="002E04FA"/>
    <w:rsid w:val="002F5E95"/>
    <w:rsid w:val="003053BA"/>
    <w:rsid w:val="00323ABC"/>
    <w:rsid w:val="00334A79"/>
    <w:rsid w:val="003410B5"/>
    <w:rsid w:val="003519BE"/>
    <w:rsid w:val="00382CF3"/>
    <w:rsid w:val="00392C9B"/>
    <w:rsid w:val="00396470"/>
    <w:rsid w:val="003A15BB"/>
    <w:rsid w:val="003A21E5"/>
    <w:rsid w:val="003C47EA"/>
    <w:rsid w:val="003E22FD"/>
    <w:rsid w:val="003F1305"/>
    <w:rsid w:val="003F388C"/>
    <w:rsid w:val="00401B38"/>
    <w:rsid w:val="004038E9"/>
    <w:rsid w:val="00435D6A"/>
    <w:rsid w:val="004434F7"/>
    <w:rsid w:val="0046520A"/>
    <w:rsid w:val="004841B0"/>
    <w:rsid w:val="00485F1B"/>
    <w:rsid w:val="0049074B"/>
    <w:rsid w:val="004B0AFD"/>
    <w:rsid w:val="004F3F74"/>
    <w:rsid w:val="005036EF"/>
    <w:rsid w:val="005424C7"/>
    <w:rsid w:val="00570C4D"/>
    <w:rsid w:val="005736FB"/>
    <w:rsid w:val="005B5794"/>
    <w:rsid w:val="005D55E6"/>
    <w:rsid w:val="005E126E"/>
    <w:rsid w:val="005E39D4"/>
    <w:rsid w:val="005E488A"/>
    <w:rsid w:val="005E6631"/>
    <w:rsid w:val="005E7B90"/>
    <w:rsid w:val="005F6256"/>
    <w:rsid w:val="006038A5"/>
    <w:rsid w:val="0061559F"/>
    <w:rsid w:val="00627336"/>
    <w:rsid w:val="006403F7"/>
    <w:rsid w:val="00662CCC"/>
    <w:rsid w:val="00663B9D"/>
    <w:rsid w:val="00666FD5"/>
    <w:rsid w:val="006764CA"/>
    <w:rsid w:val="00691016"/>
    <w:rsid w:val="00695754"/>
    <w:rsid w:val="006C0EF4"/>
    <w:rsid w:val="006C5F71"/>
    <w:rsid w:val="006C7301"/>
    <w:rsid w:val="006D1359"/>
    <w:rsid w:val="006D6D05"/>
    <w:rsid w:val="006E42B3"/>
    <w:rsid w:val="006E7191"/>
    <w:rsid w:val="006F7B81"/>
    <w:rsid w:val="00702A48"/>
    <w:rsid w:val="00714519"/>
    <w:rsid w:val="00720FD0"/>
    <w:rsid w:val="007259B2"/>
    <w:rsid w:val="00760517"/>
    <w:rsid w:val="007631FD"/>
    <w:rsid w:val="00780955"/>
    <w:rsid w:val="00783920"/>
    <w:rsid w:val="007A1986"/>
    <w:rsid w:val="007C3385"/>
    <w:rsid w:val="007D7506"/>
    <w:rsid w:val="007F51E7"/>
    <w:rsid w:val="00825AFD"/>
    <w:rsid w:val="008272FD"/>
    <w:rsid w:val="00831891"/>
    <w:rsid w:val="00852F25"/>
    <w:rsid w:val="00864E13"/>
    <w:rsid w:val="00866AE8"/>
    <w:rsid w:val="00873194"/>
    <w:rsid w:val="00894010"/>
    <w:rsid w:val="008A63BB"/>
    <w:rsid w:val="008B0896"/>
    <w:rsid w:val="008C51B5"/>
    <w:rsid w:val="008F647A"/>
    <w:rsid w:val="00900329"/>
    <w:rsid w:val="00906FCA"/>
    <w:rsid w:val="009448CD"/>
    <w:rsid w:val="00955C28"/>
    <w:rsid w:val="009749DC"/>
    <w:rsid w:val="00983BB5"/>
    <w:rsid w:val="00990BED"/>
    <w:rsid w:val="009A4DDA"/>
    <w:rsid w:val="009A6392"/>
    <w:rsid w:val="009A73AC"/>
    <w:rsid w:val="009B77B9"/>
    <w:rsid w:val="009D016B"/>
    <w:rsid w:val="009D04B8"/>
    <w:rsid w:val="009D6CEF"/>
    <w:rsid w:val="009E3C66"/>
    <w:rsid w:val="009E7609"/>
    <w:rsid w:val="009E7976"/>
    <w:rsid w:val="009F14DA"/>
    <w:rsid w:val="00A1171E"/>
    <w:rsid w:val="00A1348E"/>
    <w:rsid w:val="00A17799"/>
    <w:rsid w:val="00A42C1F"/>
    <w:rsid w:val="00A449EE"/>
    <w:rsid w:val="00A45552"/>
    <w:rsid w:val="00A570F9"/>
    <w:rsid w:val="00A621AD"/>
    <w:rsid w:val="00A83E33"/>
    <w:rsid w:val="00A85F3F"/>
    <w:rsid w:val="00A901D8"/>
    <w:rsid w:val="00AA61EE"/>
    <w:rsid w:val="00AB6DAD"/>
    <w:rsid w:val="00AC64AC"/>
    <w:rsid w:val="00B31C06"/>
    <w:rsid w:val="00B4238B"/>
    <w:rsid w:val="00B44B68"/>
    <w:rsid w:val="00B53931"/>
    <w:rsid w:val="00B56658"/>
    <w:rsid w:val="00B806C4"/>
    <w:rsid w:val="00B95E3C"/>
    <w:rsid w:val="00BB0F02"/>
    <w:rsid w:val="00BB17FB"/>
    <w:rsid w:val="00BC471F"/>
    <w:rsid w:val="00BC4E2E"/>
    <w:rsid w:val="00BF7F07"/>
    <w:rsid w:val="00C10799"/>
    <w:rsid w:val="00C36530"/>
    <w:rsid w:val="00C61A86"/>
    <w:rsid w:val="00C6456E"/>
    <w:rsid w:val="00C72D80"/>
    <w:rsid w:val="00C74297"/>
    <w:rsid w:val="00CD11D8"/>
    <w:rsid w:val="00CD610D"/>
    <w:rsid w:val="00CD7187"/>
    <w:rsid w:val="00CE36EC"/>
    <w:rsid w:val="00CF13AC"/>
    <w:rsid w:val="00CF3336"/>
    <w:rsid w:val="00CF3744"/>
    <w:rsid w:val="00CF6B92"/>
    <w:rsid w:val="00D11BCE"/>
    <w:rsid w:val="00D14683"/>
    <w:rsid w:val="00D16B2B"/>
    <w:rsid w:val="00D24ECA"/>
    <w:rsid w:val="00D4790A"/>
    <w:rsid w:val="00D56110"/>
    <w:rsid w:val="00D72FB5"/>
    <w:rsid w:val="00D762B6"/>
    <w:rsid w:val="00D765BD"/>
    <w:rsid w:val="00D93DDE"/>
    <w:rsid w:val="00DB4FBA"/>
    <w:rsid w:val="00DC01B6"/>
    <w:rsid w:val="00DC6A7D"/>
    <w:rsid w:val="00DE3D73"/>
    <w:rsid w:val="00DE4E37"/>
    <w:rsid w:val="00DF28DC"/>
    <w:rsid w:val="00DF31CE"/>
    <w:rsid w:val="00E0364C"/>
    <w:rsid w:val="00E32C1C"/>
    <w:rsid w:val="00E33C78"/>
    <w:rsid w:val="00E46650"/>
    <w:rsid w:val="00E52A19"/>
    <w:rsid w:val="00E74654"/>
    <w:rsid w:val="00E960E0"/>
    <w:rsid w:val="00EA13E1"/>
    <w:rsid w:val="00EA4CEE"/>
    <w:rsid w:val="00EC1CD7"/>
    <w:rsid w:val="00EC7BB5"/>
    <w:rsid w:val="00EE2049"/>
    <w:rsid w:val="00EE42FB"/>
    <w:rsid w:val="00EE71D2"/>
    <w:rsid w:val="00F16A4F"/>
    <w:rsid w:val="00F20B1F"/>
    <w:rsid w:val="00F228B4"/>
    <w:rsid w:val="00F42D1A"/>
    <w:rsid w:val="00F42FB2"/>
    <w:rsid w:val="00F43E8C"/>
    <w:rsid w:val="00F60DC1"/>
    <w:rsid w:val="00F61DF3"/>
    <w:rsid w:val="00F72C89"/>
    <w:rsid w:val="00F77D2C"/>
    <w:rsid w:val="00F83FAC"/>
    <w:rsid w:val="00F84BFE"/>
    <w:rsid w:val="00F85DBD"/>
    <w:rsid w:val="00F874CC"/>
    <w:rsid w:val="00FE7353"/>
    <w:rsid w:val="00FF0D27"/>
    <w:rsid w:val="00FF20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098F1"/>
  <w15:docId w15:val="{B1C1459F-994E-43C6-8F74-81B51CE0D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0C2935"/>
    <w:pPr>
      <w:widowControl w:val="0"/>
      <w:spacing w:after="0" w:line="240" w:lineRule="auto"/>
      <w:jc w:val="both"/>
    </w:pPr>
    <w:rPr>
      <w:rFonts w:ascii="Times New Roman" w:eastAsia="MS PMincho" w:hAnsi="Times New Roman" w:cs="Times New Roman"/>
      <w:kern w:val="2"/>
      <w:sz w:val="24"/>
      <w:szCs w:val="24"/>
    </w:rPr>
  </w:style>
  <w:style w:type="paragraph" w:styleId="u1">
    <w:name w:val="heading 1"/>
    <w:basedOn w:val="Binhthng"/>
    <w:next w:val="Binhthng"/>
    <w:link w:val="u1Char"/>
    <w:uiPriority w:val="9"/>
    <w:qFormat/>
    <w:rsid w:val="00485F1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485F1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906FC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Chntrang">
    <w:name w:val="footer"/>
    <w:basedOn w:val="Binhthng"/>
    <w:link w:val="ChntrangChar"/>
    <w:unhideWhenUsed/>
    <w:rsid w:val="00695754"/>
    <w:pPr>
      <w:tabs>
        <w:tab w:val="center" w:pos="4252"/>
        <w:tab w:val="right" w:pos="8504"/>
      </w:tabs>
      <w:snapToGrid w:val="0"/>
    </w:pPr>
  </w:style>
  <w:style w:type="character" w:customStyle="1" w:styleId="ChntrangChar">
    <w:name w:val="Chân trang Char"/>
    <w:basedOn w:val="Phngmcinhcuaoanvn"/>
    <w:link w:val="Chntrang"/>
    <w:rsid w:val="00695754"/>
    <w:rPr>
      <w:rFonts w:ascii="Times New Roman" w:eastAsia="MS PMincho" w:hAnsi="Times New Roman" w:cs="Times New Roman"/>
      <w:kern w:val="2"/>
      <w:sz w:val="24"/>
      <w:szCs w:val="24"/>
    </w:rPr>
  </w:style>
  <w:style w:type="paragraph" w:customStyle="1" w:styleId="Question-description">
    <w:name w:val="Question-description"/>
    <w:basedOn w:val="Binhthng"/>
    <w:rsid w:val="008F647A"/>
    <w:pPr>
      <w:spacing w:line="360" w:lineRule="atLeast"/>
      <w:ind w:left="397"/>
    </w:pPr>
    <w:rPr>
      <w:rFonts w:eastAsia="Times New Roman"/>
      <w:szCs w:val="22"/>
    </w:rPr>
  </w:style>
  <w:style w:type="paragraph" w:customStyle="1" w:styleId="Question-description-level2">
    <w:name w:val="Question-description-level2"/>
    <w:basedOn w:val="Binhthng"/>
    <w:rsid w:val="008F647A"/>
    <w:pPr>
      <w:tabs>
        <w:tab w:val="left" w:pos="1134"/>
      </w:tabs>
      <w:spacing w:line="360" w:lineRule="atLeast"/>
      <w:ind w:left="896" w:hanging="499"/>
    </w:pPr>
    <w:rPr>
      <w:rFonts w:eastAsia="Times New Roman"/>
      <w:szCs w:val="22"/>
    </w:rPr>
  </w:style>
  <w:style w:type="paragraph" w:customStyle="1" w:styleId="Fig-title">
    <w:name w:val="Fig-title"/>
    <w:basedOn w:val="Binhthng"/>
    <w:rsid w:val="008F647A"/>
    <w:pPr>
      <w:overflowPunct w:val="0"/>
      <w:autoSpaceDE w:val="0"/>
      <w:autoSpaceDN w:val="0"/>
      <w:adjustRightInd w:val="0"/>
      <w:snapToGrid w:val="0"/>
      <w:spacing w:before="120" w:line="360" w:lineRule="atLeast"/>
      <w:ind w:left="851" w:hanging="567"/>
      <w:jc w:val="center"/>
      <w:textAlignment w:val="center"/>
    </w:pPr>
    <w:rPr>
      <w:rFonts w:eastAsia="Times New Roman"/>
      <w:b/>
      <w:kern w:val="0"/>
      <w:szCs w:val="22"/>
    </w:rPr>
  </w:style>
  <w:style w:type="paragraph" w:customStyle="1" w:styleId="Sub-title">
    <w:name w:val="Sub-title"/>
    <w:basedOn w:val="Binhthng"/>
    <w:rsid w:val="008F647A"/>
    <w:pPr>
      <w:kinsoku w:val="0"/>
      <w:overflowPunct w:val="0"/>
      <w:autoSpaceDE w:val="0"/>
      <w:autoSpaceDN w:val="0"/>
      <w:adjustRightInd w:val="0"/>
      <w:spacing w:afterLines="50" w:line="360" w:lineRule="atLeast"/>
      <w:ind w:left="680" w:hanging="680"/>
      <w:jc w:val="left"/>
      <w:textAlignment w:val="baseline"/>
    </w:pPr>
    <w:rPr>
      <w:rFonts w:ascii="Arial" w:eastAsia="MS Mincho" w:hAnsi="Arial" w:cs="Arial"/>
      <w:b/>
      <w:szCs w:val="22"/>
    </w:rPr>
  </w:style>
  <w:style w:type="paragraph" w:customStyle="1" w:styleId="Question-description-level3">
    <w:name w:val="Question-description-level3"/>
    <w:basedOn w:val="Question-description-level2"/>
    <w:rsid w:val="008F647A"/>
    <w:pPr>
      <w:tabs>
        <w:tab w:val="clear" w:pos="1134"/>
      </w:tabs>
      <w:ind w:left="1078" w:hanging="454"/>
    </w:pPr>
  </w:style>
  <w:style w:type="paragraph" w:customStyle="1" w:styleId="a">
    <w:name w:val="プログラム"/>
    <w:basedOn w:val="Binhthng"/>
    <w:next w:val="Binhthng"/>
    <w:rsid w:val="008F647A"/>
    <w:pPr>
      <w:autoSpaceDE w:val="0"/>
      <w:autoSpaceDN w:val="0"/>
      <w:adjustRightInd w:val="0"/>
      <w:snapToGrid w:val="0"/>
      <w:spacing w:line="220" w:lineRule="atLeast"/>
      <w:jc w:val="left"/>
      <w:textAlignment w:val="center"/>
    </w:pPr>
    <w:rPr>
      <w:rFonts w:ascii="Courier SWA" w:eastAsia="平成角ｺﾞｼｯｸ体W5(GT)" w:hAnsi="Courier SWA"/>
      <w:kern w:val="0"/>
      <w:szCs w:val="20"/>
    </w:rPr>
  </w:style>
  <w:style w:type="paragraph" w:customStyle="1" w:styleId="a0">
    <w:name w:val="括弧書き"/>
    <w:basedOn w:val="Binhthng"/>
    <w:rsid w:val="008F647A"/>
    <w:pPr>
      <w:tabs>
        <w:tab w:val="left" w:pos="800"/>
      </w:tabs>
      <w:ind w:left="600" w:hanging="200"/>
    </w:pPr>
    <w:rPr>
      <w:rFonts w:eastAsia="MS Mincho"/>
      <w:sz w:val="22"/>
      <w:szCs w:val="22"/>
    </w:rPr>
  </w:style>
  <w:style w:type="paragraph" w:styleId="oancuaDanhsach">
    <w:name w:val="List Paragraph"/>
    <w:basedOn w:val="Binhthng"/>
    <w:uiPriority w:val="34"/>
    <w:qFormat/>
    <w:rsid w:val="00AC64AC"/>
    <w:pPr>
      <w:ind w:left="720"/>
      <w:contextualSpacing/>
    </w:pPr>
  </w:style>
  <w:style w:type="table" w:styleId="LiBang">
    <w:name w:val="Table Grid"/>
    <w:basedOn w:val="BangThngthng"/>
    <w:uiPriority w:val="59"/>
    <w:rsid w:val="00A44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1Char">
    <w:name w:val="Đầu đề 1 Char"/>
    <w:basedOn w:val="Phngmcinhcuaoanvn"/>
    <w:link w:val="u1"/>
    <w:uiPriority w:val="9"/>
    <w:rsid w:val="00485F1B"/>
    <w:rPr>
      <w:rFonts w:asciiTheme="majorHAnsi" w:eastAsiaTheme="majorEastAsia" w:hAnsiTheme="majorHAnsi" w:cstheme="majorBidi"/>
      <w:b/>
      <w:bCs/>
      <w:color w:val="365F91" w:themeColor="accent1" w:themeShade="BF"/>
      <w:kern w:val="2"/>
      <w:sz w:val="28"/>
      <w:szCs w:val="28"/>
    </w:rPr>
  </w:style>
  <w:style w:type="character" w:customStyle="1" w:styleId="u2Char">
    <w:name w:val="Đầu đề 2 Char"/>
    <w:basedOn w:val="Phngmcinhcuaoanvn"/>
    <w:link w:val="u2"/>
    <w:uiPriority w:val="9"/>
    <w:rsid w:val="00485F1B"/>
    <w:rPr>
      <w:rFonts w:asciiTheme="majorHAnsi" w:eastAsiaTheme="majorEastAsia" w:hAnsiTheme="majorHAnsi" w:cstheme="majorBidi"/>
      <w:b/>
      <w:bCs/>
      <w:color w:val="4F81BD" w:themeColor="accent1"/>
      <w:kern w:val="2"/>
      <w:sz w:val="26"/>
      <w:szCs w:val="26"/>
    </w:rPr>
  </w:style>
  <w:style w:type="character" w:customStyle="1" w:styleId="u3Char">
    <w:name w:val="Đầu đề 3 Char"/>
    <w:basedOn w:val="Phngmcinhcuaoanvn"/>
    <w:link w:val="u3"/>
    <w:uiPriority w:val="9"/>
    <w:rsid w:val="00906FCA"/>
    <w:rPr>
      <w:rFonts w:asciiTheme="majorHAnsi" w:eastAsiaTheme="majorEastAsia" w:hAnsiTheme="majorHAnsi" w:cstheme="majorBidi"/>
      <w:b/>
      <w:bCs/>
      <w:color w:val="4F81BD" w:themeColor="accent1"/>
      <w:kern w:val="2"/>
      <w:sz w:val="24"/>
      <w:szCs w:val="24"/>
    </w:rPr>
  </w:style>
  <w:style w:type="paragraph" w:styleId="utrang">
    <w:name w:val="header"/>
    <w:basedOn w:val="Binhthng"/>
    <w:link w:val="utrangChar"/>
    <w:unhideWhenUsed/>
    <w:rsid w:val="00702A48"/>
    <w:pPr>
      <w:tabs>
        <w:tab w:val="center" w:pos="4419"/>
        <w:tab w:val="right" w:pos="8838"/>
      </w:tabs>
    </w:pPr>
  </w:style>
  <w:style w:type="character" w:customStyle="1" w:styleId="utrangChar">
    <w:name w:val="Đầu trang Char"/>
    <w:basedOn w:val="Phngmcinhcuaoanvn"/>
    <w:link w:val="utrang"/>
    <w:rsid w:val="00702A48"/>
    <w:rPr>
      <w:rFonts w:ascii="Times New Roman" w:eastAsia="MS PMincho" w:hAnsi="Times New Roman" w:cs="Times New Roman"/>
      <w:kern w:val="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1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ONG</dc:creator>
  <cp:keywords/>
  <dc:description/>
  <cp:lastModifiedBy>Nguyễn Ngọc Hoàng  San</cp:lastModifiedBy>
  <cp:revision>1</cp:revision>
  <dcterms:created xsi:type="dcterms:W3CDTF">2021-06-22T04:17:00Z</dcterms:created>
  <dcterms:modified xsi:type="dcterms:W3CDTF">2022-03-19T13:48:00Z</dcterms:modified>
</cp:coreProperties>
</file>